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7F1D" w:rsidRDefault="00AB7F8A" w:rsidP="00AB7F8A">
      <w:pPr>
        <w:jc w:val="center"/>
        <w:rPr>
          <w:b/>
          <w:sz w:val="32"/>
          <w:lang w:val="en-PH"/>
        </w:rPr>
      </w:pPr>
      <w:r>
        <w:rPr>
          <w:b/>
          <w:sz w:val="32"/>
          <w:lang w:val="en-PH"/>
        </w:rPr>
        <w:t>NINE</w:t>
      </w:r>
    </w:p>
    <w:p w:rsidR="00EC31A2" w:rsidRDefault="00AB7F8A" w:rsidP="009633EF">
      <w:pPr>
        <w:rPr>
          <w:lang w:val="en-PH"/>
        </w:rPr>
      </w:pPr>
      <w:r>
        <w:rPr>
          <w:lang w:val="en-PH"/>
        </w:rPr>
        <w:t xml:space="preserve">He could tell that the expression that was written on the pretty faces </w:t>
      </w:r>
      <w:r w:rsidR="00692ECB">
        <w:rPr>
          <w:lang w:val="en-PH"/>
        </w:rPr>
        <w:t>of the two young women who are following after him are expression</w:t>
      </w:r>
      <w:r w:rsidR="0078456A">
        <w:rPr>
          <w:lang w:val="en-PH"/>
        </w:rPr>
        <w:t>s</w:t>
      </w:r>
      <w:r w:rsidR="00692ECB">
        <w:rPr>
          <w:lang w:val="en-PH"/>
        </w:rPr>
        <w:t xml:space="preserve"> of misery and defeat, and if he was being honest, the trainer would have to admit that he would have preferred to pause so that he could turn and stare at the direction of those defeated expressions using his actual vision rather than just his peripheral vision, though at the same time that such thought had entered the forefront of his mind, he could not help but remind himself that it would be worse than useless for him to turn his attention toward their direction for two reasons.</w:t>
      </w:r>
    </w:p>
    <w:p w:rsidR="00692ECB" w:rsidRDefault="00692ECB" w:rsidP="009633EF">
      <w:pPr>
        <w:rPr>
          <w:lang w:val="en-PH"/>
        </w:rPr>
      </w:pPr>
      <w:r>
        <w:rPr>
          <w:lang w:val="en-PH"/>
        </w:rPr>
        <w:t xml:space="preserve">The first would be that he was sure that if he were to turn his complete attention toward their direction, the two of them would realize would undoubtedly realize that he was looking at their direction, and that would be enough to make them realize what kind of expression it was that they are wearing on their visages, which should be enough to make them school their features so that they could remove those miserable looks that they are wearing. The first reason that he had not bothered to turn his attention toward their direction was important, but it was not as </w:t>
      </w:r>
      <w:proofErr w:type="gramStart"/>
      <w:r>
        <w:rPr>
          <w:lang w:val="en-PH"/>
        </w:rPr>
        <w:t>important</w:t>
      </w:r>
      <w:proofErr w:type="gramEnd"/>
      <w:r>
        <w:rPr>
          <w:lang w:val="en-PH"/>
        </w:rPr>
        <w:t xml:space="preserve"> as the second.</w:t>
      </w:r>
    </w:p>
    <w:p w:rsidR="00692ECB" w:rsidRDefault="00692ECB" w:rsidP="009633EF">
      <w:pPr>
        <w:rPr>
          <w:lang w:val="en-PH"/>
        </w:rPr>
      </w:pPr>
      <w:r>
        <w:rPr>
          <w:lang w:val="en-PH"/>
        </w:rPr>
        <w:t>A smile came across the face of the man known as the Baker as he angled his attention slightly toward the direction of the mezzanine that was in front of him. The second reason that he did not turn his attention toward the miserable expressions that would be on the faces of his trainees was that he knew that there was someone who was waiting for them and that someone is the man who is in charge of this facility.</w:t>
      </w:r>
    </w:p>
    <w:p w:rsidR="00692ECB" w:rsidRDefault="00692ECB" w:rsidP="009633EF">
      <w:pPr>
        <w:rPr>
          <w:lang w:val="en-PH"/>
        </w:rPr>
      </w:pPr>
      <w:r>
        <w:rPr>
          <w:lang w:val="en-PH"/>
        </w:rPr>
        <w:t>The Baker told himself that if he had paused so that he could stare at the expression that was written on the faces of his trainees, then he would have wasted time just looking at their direction, and yet, even as that though</w:t>
      </w:r>
      <w:r w:rsidR="0078456A">
        <w:rPr>
          <w:lang w:val="en-PH"/>
        </w:rPr>
        <w:t>t</w:t>
      </w:r>
      <w:r>
        <w:rPr>
          <w:lang w:val="en-PH"/>
        </w:rPr>
        <w:t xml:space="preserve"> entered the forefront of his mind, the trainer turned his attention toward the direction of the two young women who are behind him, albeit, in his </w:t>
      </w:r>
      <w:proofErr w:type="spellStart"/>
      <w:r>
        <w:rPr>
          <w:lang w:val="en-PH"/>
        </w:rPr>
        <w:t>defense</w:t>
      </w:r>
      <w:proofErr w:type="spellEnd"/>
      <w:r>
        <w:rPr>
          <w:lang w:val="en-PH"/>
        </w:rPr>
        <w:t>, he would have said that he had not realized what he was doing until the moment that he had finished doing it.</w:t>
      </w:r>
    </w:p>
    <w:p w:rsidR="00692ECB" w:rsidRDefault="00692ECB" w:rsidP="009633EF">
      <w:pPr>
        <w:rPr>
          <w:lang w:val="en-PH"/>
        </w:rPr>
      </w:pPr>
      <w:r>
        <w:rPr>
          <w:lang w:val="en-PH"/>
        </w:rPr>
        <w:t xml:space="preserve">Even if he knew that he was wasting time, he did nothing to stop himself from turning his attention toward the two young women who are following behind him, but rather than focus his </w:t>
      </w:r>
      <w:r>
        <w:rPr>
          <w:lang w:val="en-PH"/>
        </w:rPr>
        <w:lastRenderedPageBreak/>
        <w:t>attention upon the miserable and defeated expressions that they are wearing, the trainer instead focused his attention upon their bodies, and while it was true that he did glance toward the direction of their faces, it was only so that he could confirm the fact that both of them are keeping the miserable and defeated expressions that he had been thinking about for a while.</w:t>
      </w:r>
    </w:p>
    <w:p w:rsidR="00692ECB" w:rsidRDefault="00692ECB" w:rsidP="009633EF">
      <w:pPr>
        <w:rPr>
          <w:lang w:val="en-PH"/>
        </w:rPr>
      </w:pPr>
      <w:r>
        <w:rPr>
          <w:lang w:val="en-PH"/>
        </w:rPr>
        <w:t xml:space="preserve">Victoria and Madison were wearing nothing, but in this setting, he would have to admit that the two of them wearing something would have been a far more </w:t>
      </w:r>
      <w:r w:rsidR="00836770">
        <w:rPr>
          <w:lang w:val="en-PH"/>
        </w:rPr>
        <w:t>remarkable occurrence. Of course, the Baker did not count on the black collars that were wrapped around the necks of the two young women as clothes worth commenting on, though he did note that the collars were attached to one end of the leash that their handlers – who were positioned in between them and the Baker – were holding.</w:t>
      </w:r>
    </w:p>
    <w:p w:rsidR="00836770" w:rsidRDefault="00836770" w:rsidP="009633EF">
      <w:pPr>
        <w:rPr>
          <w:lang w:val="en-PH"/>
        </w:rPr>
      </w:pPr>
      <w:r>
        <w:rPr>
          <w:lang w:val="en-PH"/>
        </w:rPr>
        <w:t>The beautiful sisters were also on their hands and knees, and that was something that added to the misery that the two of them were wearing on their faces, as he was quite certain that both of them have their knees and palms complaining. He had decided to take the circuitous route around the underground facility, not only to confuse the sense of direction of the two young women but also just because he could make that choice and increase the pain that both of them are wearing.</w:t>
      </w:r>
    </w:p>
    <w:p w:rsidR="00836770" w:rsidRDefault="00836770" w:rsidP="009633EF">
      <w:pPr>
        <w:rPr>
          <w:lang w:val="en-PH"/>
        </w:rPr>
      </w:pPr>
      <w:r>
        <w:rPr>
          <w:lang w:val="en-PH"/>
        </w:rPr>
        <w:t xml:space="preserve">As the two of them are on their hands and knees, it meant that their breasts are pointing toward the direction of the ground, and despite </w:t>
      </w:r>
      <w:proofErr w:type="gramStart"/>
      <w:r>
        <w:rPr>
          <w:lang w:val="en-PH"/>
        </w:rPr>
        <w:t>himself</w:t>
      </w:r>
      <w:proofErr w:type="gramEnd"/>
      <w:r>
        <w:rPr>
          <w:lang w:val="en-PH"/>
        </w:rPr>
        <w:t xml:space="preserve">, a smile came across the face </w:t>
      </w:r>
      <w:r w:rsidR="00803B6F">
        <w:rPr>
          <w:lang w:val="en-PH"/>
        </w:rPr>
        <w:t xml:space="preserve">of the Baker as he remembered the sensation of those mounds against the palm of his hands. Ironically enough, it was reminding himself of the sensation of those breasts against his hands that made him return to the present, and it was ironic because, a few moments later, he reminded himself that he would soon have to say goodbye – figuratively speaking, he was hoping – to those breasts. </w:t>
      </w:r>
    </w:p>
    <w:p w:rsidR="00803B6F" w:rsidRDefault="00803B6F" w:rsidP="009633EF">
      <w:pPr>
        <w:rPr>
          <w:lang w:val="en-PH"/>
        </w:rPr>
      </w:pPr>
      <w:r>
        <w:rPr>
          <w:lang w:val="en-PH"/>
        </w:rPr>
        <w:t>That was because the two of them would soon be passing from his training, with those black collars – and here, he once more turned his attention toward the direction of the collars in question – soon to be replaced by silver ones. He allowed a small smile to come across his face, a few moments later, as he then remarked to himself that if the two of them are lucky, then it might even be gold ones that they are wearing, though he then reminded himself that the only way that could happen is if the two of them would be separated.</w:t>
      </w:r>
    </w:p>
    <w:p w:rsidR="00803B6F" w:rsidRDefault="00803B6F" w:rsidP="009633EF">
      <w:pPr>
        <w:rPr>
          <w:lang w:val="en-PH"/>
        </w:rPr>
      </w:pPr>
      <w:r>
        <w:rPr>
          <w:lang w:val="en-PH"/>
        </w:rPr>
        <w:t xml:space="preserve">The Baker did not think that there would be an Archon who would have two </w:t>
      </w:r>
      <w:proofErr w:type="spellStart"/>
      <w:r>
        <w:rPr>
          <w:lang w:val="en-PH"/>
        </w:rPr>
        <w:t>favorites</w:t>
      </w:r>
      <w:proofErr w:type="spellEnd"/>
      <w:r>
        <w:rPr>
          <w:lang w:val="en-PH"/>
        </w:rPr>
        <w:t xml:space="preserve">, after all, not even the Archduke – who was the one who was most prone to breaking the rules – have </w:t>
      </w:r>
      <w:r>
        <w:rPr>
          <w:lang w:val="en-PH"/>
        </w:rPr>
        <w:lastRenderedPageBreak/>
        <w:t xml:space="preserve">taken that option, but then again, the Baker reminded himself that the reason that the man who had recruited him in this outfit had gained that reputation was </w:t>
      </w:r>
      <w:r w:rsidR="0078456A">
        <w:rPr>
          <w:lang w:val="en-PH"/>
        </w:rPr>
        <w:t>that</w:t>
      </w:r>
      <w:r>
        <w:rPr>
          <w:lang w:val="en-PH"/>
        </w:rPr>
        <w:t xml:space="preserve"> he was obsessed with his </w:t>
      </w:r>
      <w:proofErr w:type="spellStart"/>
      <w:r>
        <w:rPr>
          <w:lang w:val="en-PH"/>
        </w:rPr>
        <w:t>favorite</w:t>
      </w:r>
      <w:proofErr w:type="spellEnd"/>
      <w:r>
        <w:rPr>
          <w:lang w:val="en-PH"/>
        </w:rPr>
        <w:t xml:space="preserve">, and the Baker did not imagine that his obsession would allow him to have another </w:t>
      </w:r>
      <w:proofErr w:type="spellStart"/>
      <w:r>
        <w:rPr>
          <w:lang w:val="en-PH"/>
        </w:rPr>
        <w:t>favorite</w:t>
      </w:r>
      <w:proofErr w:type="spellEnd"/>
      <w:r>
        <w:rPr>
          <w:lang w:val="en-PH"/>
        </w:rPr>
        <w:t xml:space="preserve"> in his stables.</w:t>
      </w:r>
    </w:p>
    <w:p w:rsidR="00803B6F" w:rsidRDefault="00803B6F" w:rsidP="009633EF">
      <w:pPr>
        <w:rPr>
          <w:lang w:val="en-PH"/>
        </w:rPr>
      </w:pPr>
      <w:r>
        <w:rPr>
          <w:lang w:val="en-PH"/>
        </w:rPr>
        <w:t xml:space="preserve">He mentally shook his head, a few moments later, forcing himself to return to the present, and as he did so, he turned his attention away from Victoria and Madison. Even if it was true that a lot of thoughts had gone through </w:t>
      </w:r>
      <w:r w:rsidR="004A4898">
        <w:rPr>
          <w:lang w:val="en-PH"/>
        </w:rPr>
        <w:t xml:space="preserve">the forefront of his mind, less than five seconds had passed in real life, and it would appear that it was not enough for his trainees to realize that as it would appear that they did not have the time to school their features to remove the miserable expressions that they are wearing. </w:t>
      </w:r>
    </w:p>
    <w:p w:rsidR="004A4898" w:rsidRDefault="004A4898" w:rsidP="009633EF">
      <w:pPr>
        <w:rPr>
          <w:lang w:val="en-PH"/>
        </w:rPr>
      </w:pPr>
      <w:r>
        <w:rPr>
          <w:lang w:val="en-PH"/>
        </w:rPr>
        <w:t xml:space="preserve">By the time that he had noted that it would already have been too late for them to say or do anything, after all, he was quick to turn his attention away from them and resume their trek toward their destination. Not even the two handlers had said anything about the sudden – though rather brief – pause that the trainer had done, so he did not think that they had even realized what had happened, and with a mental shake of his head, the trainer chased those thoughts away from the forefront of his mind, </w:t>
      </w:r>
      <w:r w:rsidR="00CD644F">
        <w:rPr>
          <w:lang w:val="en-PH"/>
        </w:rPr>
        <w:t>before he resumed walking forward.</w:t>
      </w:r>
    </w:p>
    <w:p w:rsidR="00CD644F" w:rsidRDefault="00CD644F" w:rsidP="009633EF">
      <w:pPr>
        <w:rPr>
          <w:lang w:val="en-PH"/>
        </w:rPr>
      </w:pPr>
      <w:r>
        <w:rPr>
          <w:lang w:val="en-PH"/>
        </w:rPr>
        <w:t xml:space="preserve">He did not even bother to turn his attention behind him to see if the handlers are following after him, though if he was being honest, he would have to admit that his confidence in regards to that was borne out by the fact that there was nowhere that they could have gone, and that they knew where they are heading. He also </w:t>
      </w:r>
      <w:r w:rsidR="0078456A">
        <w:rPr>
          <w:lang w:val="en-PH"/>
        </w:rPr>
        <w:t>did not</w:t>
      </w:r>
      <w:r>
        <w:rPr>
          <w:lang w:val="en-PH"/>
        </w:rPr>
        <w:t xml:space="preserve"> doubt that both of the men that he had picked to assist him in the breaking and training of Victoria and Madison were hoping that they would be able to give a good impression to the man who is now in charge of this facility, which meant that they would have to show themselves to him, and that is where they are heading right now.</w:t>
      </w:r>
    </w:p>
    <w:p w:rsidR="00CD644F" w:rsidRDefault="00CD644F" w:rsidP="009633EF">
      <w:pPr>
        <w:rPr>
          <w:lang w:val="en-PH"/>
        </w:rPr>
      </w:pPr>
      <w:r>
        <w:rPr>
          <w:lang w:val="en-PH"/>
        </w:rPr>
        <w:t xml:space="preserve">It took another minute or two before the trainer found himself staring at a rather unique door in the facility, in the sense that this one had a doorknob instead of a simple latch, and this one was made of wood rather than just simple sheet metal with four numbers </w:t>
      </w:r>
      <w:proofErr w:type="spellStart"/>
      <w:r>
        <w:rPr>
          <w:lang w:val="en-PH"/>
        </w:rPr>
        <w:t>stenciled</w:t>
      </w:r>
      <w:proofErr w:type="spellEnd"/>
      <w:r>
        <w:rPr>
          <w:lang w:val="en-PH"/>
        </w:rPr>
        <w:t xml:space="preserve"> on the surface of the same. Indeed, placing a number on this door would be a travesty, considering the ornate carvings that had been placed on the surface of the same, and when he saw the door, the trainer could not help but smile even as he shook his head.</w:t>
      </w:r>
    </w:p>
    <w:p w:rsidR="00CD644F" w:rsidRDefault="00CD644F" w:rsidP="009633EF">
      <w:pPr>
        <w:rPr>
          <w:lang w:val="en-PH"/>
        </w:rPr>
      </w:pPr>
      <w:r>
        <w:rPr>
          <w:lang w:val="en-PH"/>
        </w:rPr>
        <w:lastRenderedPageBreak/>
        <w:t xml:space="preserve">At the same time that he was doing that, he could not help but remind himself that back when the man who had recruited him into this outfit had occupied this office, the door, while still made of wood and with a doorknob, was simpler. It was for that reason that the Baker could not help but remark to himself that </w:t>
      </w:r>
      <w:r w:rsidR="002176B2">
        <w:rPr>
          <w:lang w:val="en-PH"/>
        </w:rPr>
        <w:t>the man who now occup</w:t>
      </w:r>
      <w:r w:rsidR="0078456A">
        <w:rPr>
          <w:lang w:val="en-PH"/>
        </w:rPr>
        <w:t>ies</w:t>
      </w:r>
      <w:r w:rsidR="002176B2">
        <w:rPr>
          <w:lang w:val="en-PH"/>
        </w:rPr>
        <w:t xml:space="preserve"> the office is someone who looked to be looking for the finer things in life, but then with a shake of his head, the trainer told himself that even if such was the case, there was nothing that he could do about it. </w:t>
      </w:r>
    </w:p>
    <w:p w:rsidR="002176B2" w:rsidRDefault="002176B2" w:rsidP="009633EF">
      <w:pPr>
        <w:rPr>
          <w:lang w:val="en-PH"/>
        </w:rPr>
      </w:pPr>
      <w:r>
        <w:rPr>
          <w:lang w:val="en-PH"/>
        </w:rPr>
        <w:t>With that thought at the forefront of his mind, he was soon knocking on the door, but he demonstrated the fact that he was senior to this Archon – at least, in terms of the date of their current rank, as he was sure that the Archon that he was about to meet has been a member of the Organization far longer than he had been – by not even waiting for the man at the other side of the door to say anything before he opened the same. He took a single step into the office – and he noted that it was now not as empty as the last time that he had been there – before he realized that if he had opted to wait for the man inside the room to respond to his request for permission to enter, he would be waiting for a while.</w:t>
      </w:r>
    </w:p>
    <w:p w:rsidR="002176B2" w:rsidRDefault="002176B2" w:rsidP="009633EF">
      <w:pPr>
        <w:rPr>
          <w:lang w:val="en-PH"/>
        </w:rPr>
      </w:pPr>
      <w:r>
        <w:rPr>
          <w:lang w:val="en-PH"/>
        </w:rPr>
        <w:t xml:space="preserve">Although it was true that he could only see one man when he entered the room, it soon became clear to him that he is not the only one who was inside the room. The Archon known as the Pianist </w:t>
      </w:r>
      <w:r w:rsidR="00134188">
        <w:rPr>
          <w:lang w:val="en-PH"/>
        </w:rPr>
        <w:t xml:space="preserve">was seated behind his desk – and the Baker could not help but remind himself that the desk was not the same one that the Archduke had used, though it was practically identical – with his head raised toward the ceiling slightly. It was the only thing that the Baker needed to see to know that there was a woman who was kneeling in front of him, bobbing her head up and down the shaft of his cock, although </w:t>
      </w:r>
      <w:r w:rsidR="009F6CBE">
        <w:rPr>
          <w:lang w:val="en-PH"/>
        </w:rPr>
        <w:t>he is uncertain who the slave in question would be considering that the Pianist was yet to organize his stables.</w:t>
      </w:r>
    </w:p>
    <w:p w:rsidR="009F6CBE" w:rsidRDefault="009F6CBE" w:rsidP="009633EF">
      <w:pPr>
        <w:rPr>
          <w:lang w:val="en-PH"/>
        </w:rPr>
      </w:pPr>
      <w:r>
        <w:rPr>
          <w:lang w:val="en-PH"/>
        </w:rPr>
        <w:t>‘</w:t>
      </w:r>
      <w:r>
        <w:rPr>
          <w:i/>
          <w:lang w:val="en-PH"/>
        </w:rPr>
        <w:t>He has just been an Archon for three months,’</w:t>
      </w:r>
      <w:r>
        <w:rPr>
          <w:lang w:val="en-PH"/>
        </w:rPr>
        <w:t xml:space="preserve"> the Baker told himself, ‘</w:t>
      </w:r>
      <w:r>
        <w:rPr>
          <w:i/>
          <w:lang w:val="en-PH"/>
        </w:rPr>
        <w:t>and I have the impression that he had not even expected that he would be chosen for this role,’</w:t>
      </w:r>
      <w:r>
        <w:rPr>
          <w:lang w:val="en-PH"/>
        </w:rPr>
        <w:t xml:space="preserve"> before he then mentally shook his head and took another step forward.</w:t>
      </w:r>
    </w:p>
    <w:p w:rsidR="009F6CBE" w:rsidRDefault="009F6CBE" w:rsidP="009633EF">
      <w:pPr>
        <w:rPr>
          <w:lang w:val="en-PH"/>
        </w:rPr>
      </w:pPr>
      <w:r>
        <w:rPr>
          <w:lang w:val="en-PH"/>
        </w:rPr>
        <w:t xml:space="preserve">The Pianist reacted to the sound that he had deliberately made by blinking and turning his attention toward the direction of where the Baker was, and judging from the surprised expression that appeared on the face of the man in question, it was apparent that he had not expected </w:t>
      </w:r>
      <w:r w:rsidR="003973D9">
        <w:rPr>
          <w:lang w:val="en-PH"/>
        </w:rPr>
        <w:t xml:space="preserve">the entry of the Baker into his office, but the trainer then had to remind himself that the Archon </w:t>
      </w:r>
      <w:r w:rsidR="003973D9">
        <w:rPr>
          <w:lang w:val="en-PH"/>
        </w:rPr>
        <w:lastRenderedPageBreak/>
        <w:t xml:space="preserve">should have realized that he was about to enter the office the moment that he opened the door. This time, the smile that appeared on the face of the Baker was wide and he made no effort to hide the same from the man who is supposed to be his superior. </w:t>
      </w:r>
    </w:p>
    <w:p w:rsidR="003973D9" w:rsidRDefault="003973D9" w:rsidP="009633EF">
      <w:pPr>
        <w:rPr>
          <w:lang w:val="en-PH"/>
        </w:rPr>
      </w:pPr>
      <w:r>
        <w:rPr>
          <w:lang w:val="en-PH"/>
        </w:rPr>
        <w:t>Whoever the woman under the desk was, the Baker could not help but remark to himself that she must be special if she could make the Pianist go off in his world with no care about his surroundings just using her mouth, and as that thought entered the forefront of his mind, the trainer could not help but admit – even if only to himself – that he was quite curious as to who the woman under the desk would be.</w:t>
      </w:r>
    </w:p>
    <w:p w:rsidR="003973D9" w:rsidRDefault="003973D9" w:rsidP="009633EF">
      <w:pPr>
        <w:rPr>
          <w:lang w:val="en-PH"/>
        </w:rPr>
      </w:pPr>
      <w:r>
        <w:rPr>
          <w:lang w:val="en-PH"/>
        </w:rPr>
        <w:t xml:space="preserve">He returned to the present, a few moments later, and the first thing that he noticed was that the spell that had been cast – figuratively speaking, of course – upon the Pianist had dissipated, and the Archon had his complete attention turned toward the direction of the Baker, though because the Archon had not said anything, </w:t>
      </w:r>
      <w:r w:rsidR="006D39F7">
        <w:rPr>
          <w:lang w:val="en-PH"/>
        </w:rPr>
        <w:t>the Baker decided that he would be the one who would break the silence that had descended inside the room after he had stepped into it.</w:t>
      </w:r>
    </w:p>
    <w:p w:rsidR="006D39F7" w:rsidRDefault="006D39F7" w:rsidP="009633EF">
      <w:pPr>
        <w:rPr>
          <w:lang w:val="en-PH"/>
        </w:rPr>
      </w:pPr>
      <w:r>
        <w:rPr>
          <w:lang w:val="en-PH"/>
        </w:rPr>
        <w:t>The Baker inclined his head toward the direction before he then schooled his features so that the smirk that he was wearing would disappear from his face as he asked, “Should I come back later?”</w:t>
      </w:r>
    </w:p>
    <w:p w:rsidR="006D39F7" w:rsidRDefault="006D39F7" w:rsidP="009633EF">
      <w:pPr>
        <w:rPr>
          <w:lang w:val="en-PH"/>
        </w:rPr>
      </w:pPr>
      <w:r>
        <w:rPr>
          <w:lang w:val="en-PH"/>
        </w:rPr>
        <w:t xml:space="preserve">It was not difficult to see the expression that appeared on the face of the Pianist in response to the question that the Baker had asked, and it was also not that difficult for the trainer to interpret the meaning of the smirk that appeared on the face of the man in question. Although the Pianist did not reply to the question that the trainer had asked right away, it was because the Archon had opted to use that time to turn his attention toward the direction of the woman under his desk. </w:t>
      </w:r>
    </w:p>
    <w:p w:rsidR="006D39F7" w:rsidRDefault="006D39F7" w:rsidP="009633EF">
      <w:pPr>
        <w:rPr>
          <w:lang w:val="en-PH"/>
        </w:rPr>
      </w:pPr>
      <w:r>
        <w:rPr>
          <w:lang w:val="en-PH"/>
        </w:rPr>
        <w:t>The Baker watched as he gave the woman a nod, and for a brief second, the trainer felt excitement as he realized that he was about to see who the woman that had been serving the Pianist was. It was also, he told himself, a show of sorts, after all, the woman who was bobbing her head up and down the shaft of the cock of the Archon would be a celebrity, and the Baker is sure that the eyes of his trainees would widen when they realize that, even if he would have to admit that even he was not sure who the celebrity in question was.</w:t>
      </w:r>
    </w:p>
    <w:p w:rsidR="006D39F7" w:rsidRDefault="00285839" w:rsidP="009633EF">
      <w:pPr>
        <w:rPr>
          <w:lang w:val="en-PH"/>
        </w:rPr>
      </w:pPr>
      <w:r>
        <w:rPr>
          <w:lang w:val="en-PH"/>
        </w:rPr>
        <w:lastRenderedPageBreak/>
        <w:t>It was the fact that he does not know who the celebrity was that caused the eyes of the Baker to widen when she finally presented herself to them, and he blinked even as he noted that she is also one with red</w:t>
      </w:r>
      <w:r w:rsidR="0078456A">
        <w:rPr>
          <w:lang w:val="en-PH"/>
        </w:rPr>
        <w:t xml:space="preserve"> </w:t>
      </w:r>
      <w:r>
        <w:rPr>
          <w:lang w:val="en-PH"/>
        </w:rPr>
        <w:t>hair. He briefly wondered if his new nominal superior has a type, but then he shook his head even as he focused his attention upon the visage of Isla Fisher and the fact that there were remnants of the service that she had been giving the Pianist on her face in the form of rapidly drying cum around her lips.</w:t>
      </w:r>
    </w:p>
    <w:p w:rsidR="00285839" w:rsidRDefault="00285839" w:rsidP="009633EF">
      <w:pPr>
        <w:rPr>
          <w:lang w:val="en-PH"/>
        </w:rPr>
      </w:pPr>
      <w:r>
        <w:rPr>
          <w:lang w:val="en-PH"/>
        </w:rPr>
        <w:t>The beautiful red-haired actress was wearing a silver</w:t>
      </w:r>
      <w:r w:rsidR="0078456A">
        <w:rPr>
          <w:lang w:val="en-PH"/>
        </w:rPr>
        <w:t xml:space="preserve"> </w:t>
      </w:r>
      <w:r>
        <w:rPr>
          <w:lang w:val="en-PH"/>
        </w:rPr>
        <w:t xml:space="preserve">collar around her neck, but that was not the only thing that she was wearing, though rather than </w:t>
      </w:r>
      <w:r w:rsidR="0078456A">
        <w:rPr>
          <w:lang w:val="en-PH"/>
        </w:rPr>
        <w:t>survey</w:t>
      </w:r>
      <w:r>
        <w:rPr>
          <w:lang w:val="en-PH"/>
        </w:rPr>
        <w:t xml:space="preserve"> that, the Baker instead turned his attention toward his trainees so that he could see their reaction. He did note that the silver collar that the oldest woman in the room was wearing had a device </w:t>
      </w:r>
      <w:proofErr w:type="spellStart"/>
      <w:r>
        <w:rPr>
          <w:lang w:val="en-PH"/>
        </w:rPr>
        <w:t>stenciled</w:t>
      </w:r>
      <w:proofErr w:type="spellEnd"/>
      <w:r>
        <w:rPr>
          <w:lang w:val="en-PH"/>
        </w:rPr>
        <w:t xml:space="preserve"> on the front of the same, which meant that she is owned by a member of the Organization with, at least, the rank of Grand Archon, but he chased those thoughts away from the forefront of his mind, a few moments later.</w:t>
      </w:r>
    </w:p>
    <w:p w:rsidR="00285839" w:rsidRDefault="00E95F65" w:rsidP="009633EF">
      <w:pPr>
        <w:rPr>
          <w:lang w:val="en-PH"/>
        </w:rPr>
      </w:pPr>
      <w:r>
        <w:rPr>
          <w:lang w:val="en-PH"/>
        </w:rPr>
        <w:t>That smile on the face of the Baker widened, a few moments later, when he saw the surprised expressions that were written on the faces of his trainees, and it was obvious that both of them recognized Isla. The shocked expressions that they are wearing as understandable the moment that they realize that a celebrity who had made a name for herself is a slave, and while it was true that he could not read what was going on at the forefront of the minds of Victoria and Madison, he would have laid odds that both of them are now asking themselves if they would find themselves in the position that Isla was now in soon.</w:t>
      </w:r>
    </w:p>
    <w:p w:rsidR="00E95F65" w:rsidRDefault="00E95F65" w:rsidP="009633EF">
      <w:pPr>
        <w:rPr>
          <w:lang w:val="en-PH"/>
        </w:rPr>
      </w:pPr>
      <w:r>
        <w:rPr>
          <w:lang w:val="en-PH"/>
        </w:rPr>
        <w:t>With a mental shake of his head, the Baker told himself that the answer to that question would be in the negative – and indeed, he briefly debated with himself as to whether he should tell that to them, though, in the end, he decided not to – even as he told himself that Isla is someone who had been trained, and it was obvious that the Pianist is not her Master, though the fact that she is here meant that she had been lent to the newest Archon, and the trainer wondered if that meant that whoever the Master if Isla was, he was considering giving Isla to the newest member of their exclusive club.</w:t>
      </w:r>
    </w:p>
    <w:p w:rsidR="00E95F65" w:rsidRDefault="00E95F65" w:rsidP="009633EF">
      <w:pPr>
        <w:rPr>
          <w:lang w:val="en-PH"/>
        </w:rPr>
      </w:pPr>
      <w:r>
        <w:rPr>
          <w:lang w:val="en-PH"/>
        </w:rPr>
        <w:t xml:space="preserve">At that point, the Baker would have to admit that he was hoping that such would be the case and that the Pianist would agree, after all, if that would turn out to be the case, then he would have access to the pretty red-head as well, and his cock twitched as he imagined what it would be like </w:t>
      </w:r>
      <w:r>
        <w:rPr>
          <w:lang w:val="en-PH"/>
        </w:rPr>
        <w:lastRenderedPageBreak/>
        <w:t>to see the beautiful red-head staring at him with a pleading expression even as she bobbed her head up and down the shaft of his manhood.</w:t>
      </w:r>
    </w:p>
    <w:p w:rsidR="00E95F65" w:rsidRDefault="00E95F65" w:rsidP="009633EF">
      <w:pPr>
        <w:rPr>
          <w:lang w:val="en-PH"/>
        </w:rPr>
      </w:pPr>
      <w:r>
        <w:rPr>
          <w:lang w:val="en-PH"/>
        </w:rPr>
        <w:t>Once more, the Baker mentally shook his head and forced himself to return to the present</w:t>
      </w:r>
      <w:r w:rsidR="00BE7822">
        <w:rPr>
          <w:lang w:val="en-PH"/>
        </w:rPr>
        <w:t>, though he blinked, a few moments later, as he realized that he had somehow returned his attention toward the direction of the visage of Victoria and Madison while he was lost in his reverie. A few moments later, however, a smile appeared on his face even as he noted that this was also a somewhat good thing because it meant that he was able to focus his attention upon the expression that was written on their faces.</w:t>
      </w:r>
    </w:p>
    <w:p w:rsidR="00BE7822" w:rsidRDefault="00BE7822" w:rsidP="009633EF">
      <w:pPr>
        <w:rPr>
          <w:lang w:val="en-PH"/>
        </w:rPr>
      </w:pPr>
      <w:r>
        <w:rPr>
          <w:lang w:val="en-PH"/>
        </w:rPr>
        <w:t>Rather than the miserable expression that they had been wearing when they were forced to follow after him on their hands and knees, the two of them are now wearing horrified expressions, but it was not as if he had to ask them anything for him to understand the meaning behind the expressions that they are wearing, and indeed, it would appear that the fear that they are displaying to him became more pronounced, a few moments later, when both of them saw how wide the smile that appeared on the expression of their trainer became in response to the expressions that they are wearing.</w:t>
      </w:r>
    </w:p>
    <w:p w:rsidR="00BE7822" w:rsidRDefault="00BE7822" w:rsidP="009633EF">
      <w:pPr>
        <w:rPr>
          <w:lang w:val="en-PH"/>
        </w:rPr>
      </w:pPr>
      <w:r>
        <w:rPr>
          <w:lang w:val="en-PH"/>
        </w:rPr>
        <w:t>If he was being honest, the trainer would have to admit that he would have preferred to keep his gaze focused upon his trainees, but he was prevented from doing so, a few moments later, when his nominal superior pointedly cleared his throat, and because he knew that it was his way of telling the Baker to look at him, the trainer found himself with no option but to turn his gaze toward the Pianist.</w:t>
      </w:r>
    </w:p>
    <w:p w:rsidR="00BE7822" w:rsidRDefault="00BE7822" w:rsidP="009633EF">
      <w:pPr>
        <w:rPr>
          <w:lang w:val="en-PH"/>
        </w:rPr>
      </w:pPr>
      <w:r>
        <w:rPr>
          <w:lang w:val="en-PH"/>
        </w:rPr>
        <w:t xml:space="preserve">The Baker would have to admit that his relationship with the Pianist was a bit different than with his former superior, but then again, that superior had not only been the one to recruit the Baker into this outfit, he had also promised the Baker that he would be floating on the sea face-down if he were to fail to live up with what was expected of him. In contrast, the Pianist was someone who had come into </w:t>
      </w:r>
      <w:proofErr w:type="gramStart"/>
      <w:r>
        <w:rPr>
          <w:lang w:val="en-PH"/>
        </w:rPr>
        <w:t>this facility years</w:t>
      </w:r>
      <w:proofErr w:type="gramEnd"/>
      <w:r>
        <w:rPr>
          <w:lang w:val="en-PH"/>
        </w:rPr>
        <w:t xml:space="preserve"> after the Baker had established himself here, so it was not surprising that there would be tension between them.</w:t>
      </w:r>
    </w:p>
    <w:p w:rsidR="00BE7822" w:rsidRDefault="00BE7822" w:rsidP="009633EF">
      <w:pPr>
        <w:rPr>
          <w:lang w:val="en-PH"/>
        </w:rPr>
      </w:pPr>
      <w:r>
        <w:rPr>
          <w:lang w:val="en-PH"/>
        </w:rPr>
        <w:t xml:space="preserve">“I was just finishing with this slave,” the Pianist said. He inclined his head toward the direction of Isla at that moment, though what it was that the Archon had silently commanded the pretty red-head to do, the Baker could not be sure. She certainly did not remove herself from the room, </w:t>
      </w:r>
      <w:r>
        <w:rPr>
          <w:lang w:val="en-PH"/>
        </w:rPr>
        <w:lastRenderedPageBreak/>
        <w:t xml:space="preserve">though she did drop onto her knees after she moved to the side slightly so that when she got on her knees, she was not covered by the desk. </w:t>
      </w:r>
    </w:p>
    <w:p w:rsidR="00BE7822" w:rsidRDefault="00BE7822" w:rsidP="009633EF">
      <w:pPr>
        <w:rPr>
          <w:lang w:val="en-PH"/>
        </w:rPr>
      </w:pPr>
      <w:r>
        <w:rPr>
          <w:lang w:val="en-PH"/>
        </w:rPr>
        <w:t>Any further musings on the part of the Baker, however, had to be put on hold, a few moments later, even as the Archon then continued, “I got a little impatient while waiting for your arrival.”</w:t>
      </w:r>
    </w:p>
    <w:p w:rsidR="00BE7822" w:rsidRDefault="00BE7822" w:rsidP="009633EF">
      <w:pPr>
        <w:rPr>
          <w:lang w:val="en-PH"/>
        </w:rPr>
      </w:pPr>
      <w:r>
        <w:rPr>
          <w:lang w:val="en-PH"/>
        </w:rPr>
        <w:t>The Baker raised one eyebrow in response not only to the words that had escaped from the lips of the Archon but also the tone that he had used when he spoke, though rather than say anything about it, he simply turned his attention toward the direction of his trainees before then said, “This is the Pianist,” and as he had expected, there was a blank expression on their faces, an expression that, however, changed when, a few moments later, he then said, “He is the one who had sponsored your training in this facility.”</w:t>
      </w:r>
    </w:p>
    <w:p w:rsidR="00BE7822" w:rsidRDefault="00BE7822" w:rsidP="009633EF">
      <w:pPr>
        <w:rPr>
          <w:lang w:val="en-PH"/>
        </w:rPr>
      </w:pPr>
      <w:r>
        <w:rPr>
          <w:lang w:val="en-PH"/>
        </w:rPr>
        <w:t>A wide smile appeared on the face of the Archon at that moment, but it was not in response to the way that the Baker had introduced him, rather, it was in response to the angry expressions that appeared on the face of Victoria and Madison as the two of them turned to regard him. If they were expecting him to flinch, then that smile should have already told them that their hopes are in vain, but then the two of them flinched when he then stood from where he was seated, and because he had not bothered to return his cock inside the confines of his pants, Victoria and Madison were soon forced to turn their attention toward the direction of his half-erect manhood.</w:t>
      </w:r>
    </w:p>
    <w:p w:rsidR="00BE7822" w:rsidRDefault="00007B38" w:rsidP="009633EF">
      <w:pPr>
        <w:rPr>
          <w:lang w:val="en-PH"/>
        </w:rPr>
      </w:pPr>
      <w:r>
        <w:rPr>
          <w:lang w:val="en-PH"/>
        </w:rPr>
        <w:t>“Welcome, cunts,” he said before he then inclined his head toward the direction of the Baker as he said, “Your trainer tells me that you are nearing the end of your training cycle with him.”</w:t>
      </w:r>
    </w:p>
    <w:p w:rsidR="00007B38" w:rsidRDefault="00007B38" w:rsidP="009633EF">
      <w:pPr>
        <w:rPr>
          <w:lang w:val="en-PH"/>
        </w:rPr>
      </w:pPr>
      <w:r>
        <w:rPr>
          <w:lang w:val="en-PH"/>
        </w:rPr>
        <w:t>If he was being honest, the trainer would have to admit that such was information that he would rather that the Pianist had not given his trainees, but judging from the hopeful expression that appeared on their faces, and the predatory expression that appeared on the face of the Pianist in response, the Baker could tell what the Pianist was hoping for. Even before he could assure himself, however, the Pianist was already speaking again, “You are here today so that I could judge that for myself.”</w:t>
      </w:r>
    </w:p>
    <w:p w:rsidR="005F1BAD" w:rsidRDefault="005F1BAD" w:rsidP="009633EF">
      <w:pPr>
        <w:rPr>
          <w:lang w:val="en-PH"/>
        </w:rPr>
      </w:pPr>
      <w:r>
        <w:rPr>
          <w:lang w:val="en-PH"/>
        </w:rPr>
        <w:t>‘</w:t>
      </w:r>
      <w:r>
        <w:rPr>
          <w:i/>
          <w:lang w:val="en-PH"/>
        </w:rPr>
        <w:t>He certainly dangled that bait well’</w:t>
      </w:r>
      <w:r>
        <w:rPr>
          <w:lang w:val="en-PH"/>
        </w:rPr>
        <w:t xml:space="preserve"> the Baker thought in response to the words that had escaped from the lips of the Pianist. Despite the amusement that he felt at that moment, he refrained from placing a smile on his face as he was not sure if his trainees are looking at him, though, a few </w:t>
      </w:r>
      <w:r>
        <w:rPr>
          <w:lang w:val="en-PH"/>
        </w:rPr>
        <w:lastRenderedPageBreak/>
        <w:t>moments later, he was forced to return to the present as the Pianist then addressed him, “Shall you put them through their paces?” he asked.</w:t>
      </w:r>
    </w:p>
    <w:p w:rsidR="005F1BAD" w:rsidRDefault="005F1BAD" w:rsidP="009633EF">
      <w:pPr>
        <w:rPr>
          <w:lang w:val="en-PH"/>
        </w:rPr>
      </w:pPr>
      <w:r>
        <w:rPr>
          <w:lang w:val="en-PH"/>
        </w:rPr>
        <w:t>The Baker did not hesitate to give a nod in response to the words that had escaped from the lips of the Pianist, but rather than say anything in response, he simply turned his attention toward the direction of Victoria and Madison. He would have to admit that he was surprised when he saw the fearful expressions on their faces – as he would have expected hopeful expressions there, given that they should now be telling themselves that if the Pianist was satisfied, then they would not have return</w:t>
      </w:r>
      <w:r w:rsidR="0078456A">
        <w:rPr>
          <w:lang w:val="en-PH"/>
        </w:rPr>
        <w:t>ed</w:t>
      </w:r>
      <w:r>
        <w:rPr>
          <w:lang w:val="en-PH"/>
        </w:rPr>
        <w:t xml:space="preserve"> under the tutelage of the Baker – though he then shook his head before he asked, “Let us begin with a test of obedience, shall we?”</w:t>
      </w:r>
    </w:p>
    <w:p w:rsidR="005F1BAD" w:rsidRDefault="005F1BAD" w:rsidP="009633EF">
      <w:pPr>
        <w:rPr>
          <w:lang w:val="en-PH"/>
        </w:rPr>
      </w:pPr>
      <w:r>
        <w:rPr>
          <w:lang w:val="en-PH"/>
        </w:rPr>
        <w:t>It was, of course, a rhetorical question, and without missing a beat, the Baker then added, “I want you two scissoring for us.”</w:t>
      </w:r>
    </w:p>
    <w:p w:rsidR="005F1BAD" w:rsidRDefault="005F1BAD" w:rsidP="009633EF">
      <w:pPr>
        <w:rPr>
          <w:lang w:val="en-PH"/>
        </w:rPr>
      </w:pPr>
      <w:r>
        <w:rPr>
          <w:lang w:val="en-PH"/>
        </w:rPr>
        <w:t>If he was being honest, the Baker would have to admit that he expected the hesitation that the two of them demonstrated in response to the order that he had given, though he was certainly not expecting that the hesitation that they are feeling would last only for the briefest moment before the two of them would turn toward each other. He was also certain that a silent conversation passed between the two of them, and though it was true that he could not read the minds, he would have laid odds that both of them are trying to convince the other that it would be in their best interest to comply with the order given.</w:t>
      </w:r>
    </w:p>
    <w:p w:rsidR="005F1BAD" w:rsidRDefault="005F1BAD" w:rsidP="009633EF">
      <w:pPr>
        <w:rPr>
          <w:lang w:val="en-PH"/>
        </w:rPr>
      </w:pPr>
      <w:r>
        <w:rPr>
          <w:lang w:val="en-PH"/>
        </w:rPr>
        <w:t>His thoughts in regards to that were seemingly confirmed, a few moments later, as the two beautiful young women turned toward each other, and in short order, both of them were in the position that they had been ordered in, with both of them straddling one of the legs of the other even as they moved their bodies closer so that, within a moment or two, a single moan of pleasure escaped from the lips of both of them as their most intimate of parts touched the other.</w:t>
      </w:r>
    </w:p>
    <w:p w:rsidR="005F1BAD" w:rsidRDefault="000B39BA" w:rsidP="009633EF">
      <w:pPr>
        <w:rPr>
          <w:lang w:val="en-PH"/>
        </w:rPr>
      </w:pPr>
      <w:r>
        <w:rPr>
          <w:lang w:val="en-PH"/>
        </w:rPr>
        <w:t>To allow the two of them to move into the position that they had been ordered in, the handlers had slackened their grip on the leashes that were attached to the front of the collars that were wrapped around their necks. It was an action that probably caused the two of them to think that they would be forgiven for refusing to do as they were ordered, because while it was true that both of them had positioned themselves properly, they were now refusing to do what they were ordered to do, with both of them refusing to grind their most intimate of parts against the other.</w:t>
      </w:r>
    </w:p>
    <w:p w:rsidR="000B39BA" w:rsidRDefault="000B39BA" w:rsidP="009633EF">
      <w:pPr>
        <w:rPr>
          <w:lang w:val="en-PH"/>
        </w:rPr>
      </w:pPr>
      <w:r>
        <w:rPr>
          <w:lang w:val="en-PH"/>
        </w:rPr>
        <w:lastRenderedPageBreak/>
        <w:t>A glance toward the direction of the face of both women was all that the Baker needed to confirm that they do not want to do as they were ordered, but then it would appear that Victoria realized that her trainer was looking at her, because, within a moment or two of her eyes meeting with his, she began to move, using her muscles to move her cunt up and down against the thighs of her sister, and causing a confused expression to appear on the face of Madison even as moans began to escape from the lips of Victoria.</w:t>
      </w:r>
    </w:p>
    <w:p w:rsidR="00306094" w:rsidRDefault="00306094" w:rsidP="009633EF">
      <w:pPr>
        <w:rPr>
          <w:lang w:val="en-PH"/>
        </w:rPr>
      </w:pPr>
      <w:r>
        <w:rPr>
          <w:lang w:val="en-PH"/>
        </w:rPr>
        <w:t>Those moans that were coming out of the lips of the older sister were theatrical moans, after all, there was no way that she would be moaning as she was now given that she had just started to obey the order that she had been given, though neither the Baker nor the Pianist stopped the</w:t>
      </w:r>
      <w:r w:rsidR="002C6F94">
        <w:rPr>
          <w:lang w:val="en-PH"/>
        </w:rPr>
        <w:t xml:space="preserve"> older slave from what she was doing, and this was something that benefited Madison as well, because when she heard the theatrical moans that were escaping from the lips of her sister, she realized what it meant and she was soon grinding her </w:t>
      </w:r>
      <w:proofErr w:type="spellStart"/>
      <w:r w:rsidR="002C6F94">
        <w:rPr>
          <w:lang w:val="en-PH"/>
        </w:rPr>
        <w:t>cunt</w:t>
      </w:r>
      <w:proofErr w:type="spellEnd"/>
      <w:r w:rsidR="002C6F94">
        <w:rPr>
          <w:lang w:val="en-PH"/>
        </w:rPr>
        <w:t xml:space="preserve"> against that of her sister, with her moans soon joining those that were coming out of the lips of Victoria.</w:t>
      </w:r>
    </w:p>
    <w:p w:rsidR="002C6F94" w:rsidRDefault="002C6F94" w:rsidP="009633EF">
      <w:pPr>
        <w:rPr>
          <w:lang w:val="en-PH"/>
        </w:rPr>
      </w:pPr>
      <w:r>
        <w:rPr>
          <w:lang w:val="en-PH"/>
        </w:rPr>
        <w:t>It did not take long after that for the moans to become less-theatrical, with the smile on the face of the Baker widening as he told himself that the sounds that were coming out of the lips of both of his trainees now reflected the arousal that they are feeling. Indeed, it was for that reason that, a few moments later, he interrupted the two of them from what they are doing as he said, “Do not forget to ask permission before you cum.”</w:t>
      </w:r>
    </w:p>
    <w:p w:rsidR="002C6F94" w:rsidRDefault="00A92493" w:rsidP="009633EF">
      <w:pPr>
        <w:rPr>
          <w:lang w:val="en-PH"/>
        </w:rPr>
      </w:pPr>
      <w:r>
        <w:rPr>
          <w:lang w:val="en-PH"/>
        </w:rPr>
        <w:t>As he had expected, the expression that appeared on the pretty faces of Victoria and Madison in response to the words that he said was outraged, but then it would appear that both of them were quick to realize who had given the order, and they lost themselves in the pleasure again even as more moans escaped from their lips. The Baker did not think that there was a need for him to repeat the order that he had given, and if he was being honest, he would also have to admit that there was a part of him that was hoping that they would slip and that, in turn, would give him an excuse to punish them.</w:t>
      </w:r>
    </w:p>
    <w:p w:rsidR="00A92493" w:rsidRDefault="000026CB" w:rsidP="009633EF">
      <w:pPr>
        <w:rPr>
          <w:lang w:val="en-PH"/>
        </w:rPr>
      </w:pPr>
      <w:r>
        <w:rPr>
          <w:lang w:val="en-PH"/>
        </w:rPr>
        <w:t xml:space="preserve">Certainly, neither of them showed any indication that they were going to comply with the order that they had been given as the two of them simply continued with what they are doing, with the Baker telling himself that he could have sworn that they increased the speed with which they are grinding their flowers against the other, but then he was forced to come out of the reverie that he </w:t>
      </w:r>
      <w:r>
        <w:rPr>
          <w:lang w:val="en-PH"/>
        </w:rPr>
        <w:lastRenderedPageBreak/>
        <w:t>had fallen into as a result of that realization, a few moments later, when Victoria suddenly turned her attention toward his direction.</w:t>
      </w:r>
    </w:p>
    <w:p w:rsidR="000026CB" w:rsidRDefault="000026CB" w:rsidP="009633EF">
      <w:pPr>
        <w:rPr>
          <w:lang w:val="en-PH"/>
        </w:rPr>
      </w:pPr>
      <w:r>
        <w:rPr>
          <w:lang w:val="en-PH"/>
        </w:rPr>
        <w:t>“Sir…,” she began, though before she could say anything, her trainer returned his attention toward her before he inclined his head toward the direction of the Pianist, silently informing the beautiful young woman that she should ask for permission from the Pianist rather than him. The change in the expression that Victoria was wearing was the only thing that he needed to see for him to realize that she understood what the silent command meant, though</w:t>
      </w:r>
      <w:r w:rsidR="0078456A">
        <w:rPr>
          <w:lang w:val="en-PH"/>
        </w:rPr>
        <w:t>,</w:t>
      </w:r>
      <w:r>
        <w:rPr>
          <w:lang w:val="en-PH"/>
        </w:rPr>
        <w:t xml:space="preserve"> for a few moments, it looked as if she was not going to do as she was ordered.</w:t>
      </w:r>
    </w:p>
    <w:p w:rsidR="000026CB" w:rsidRDefault="000026CB" w:rsidP="009633EF">
      <w:pPr>
        <w:rPr>
          <w:lang w:val="en-PH"/>
        </w:rPr>
      </w:pPr>
      <w:r>
        <w:rPr>
          <w:lang w:val="en-PH"/>
        </w:rPr>
        <w:t>That changed, a few moments later, however, as he watched Victoria turn her attention toward the direction of the Pianist. There was still a hesitating expression on her face – and that led the Baker to wonder if she would refer to the Archon as ‘Master’ rather than ‘Sir’ – but that expression disappeared from her face, a few moments later, as she then said, “Sir, please, may this Fuck-Slut cum for you? Please?”</w:t>
      </w:r>
    </w:p>
    <w:p w:rsidR="000026CB" w:rsidRDefault="000026CB" w:rsidP="009633EF">
      <w:pPr>
        <w:rPr>
          <w:lang w:val="en-PH"/>
        </w:rPr>
      </w:pPr>
      <w:r>
        <w:rPr>
          <w:lang w:val="en-PH"/>
        </w:rPr>
        <w:t>If he was being honest, the Baker would admit that he had half-expected the Pianist to turn his attention toward his direction so that he can silently ask the trainer what he should do in response, though he would also have to admit that he felt disappointed and irritated when the Pianist bypassed that and addressed the beautiful but helpless young woman directly, “Go ahead, Fuck-Slut,” he said, before his face then broke into a grin and he said, “Cum like the dirty slut that you are.”</w:t>
      </w:r>
    </w:p>
    <w:p w:rsidR="000026CB" w:rsidRDefault="000026CB" w:rsidP="009633EF">
      <w:pPr>
        <w:rPr>
          <w:lang w:val="en-PH"/>
        </w:rPr>
      </w:pPr>
      <w:r>
        <w:rPr>
          <w:lang w:val="en-PH"/>
        </w:rPr>
        <w:t>The Baker would have to admit that he was hoping that the Pianist would tease her more and refuse permission for a while, but in the end, there was nothing that he could have done about it, and he simply conten</w:t>
      </w:r>
      <w:r w:rsidR="0078456A">
        <w:rPr>
          <w:lang w:val="en-PH"/>
        </w:rPr>
        <w:t>t</w:t>
      </w:r>
      <w:r>
        <w:rPr>
          <w:lang w:val="en-PH"/>
        </w:rPr>
        <w:t xml:space="preserve">ed himself with looking at the outraged expression on the face of Madison. The outrage that was written on the face of the younger sister was in response to the words that had escaped from the lips of the Pianist, though even that was deprived from him a few moments later, as the moans coming from the lips of the </w:t>
      </w:r>
      <w:r w:rsidR="00553B51">
        <w:rPr>
          <w:lang w:val="en-PH"/>
        </w:rPr>
        <w:t>younger sister morphed into moans that advertised the fact that she was nearing her orgasm as well.</w:t>
      </w:r>
    </w:p>
    <w:p w:rsidR="00553B51" w:rsidRDefault="00553B51" w:rsidP="009633EF">
      <w:pPr>
        <w:rPr>
          <w:lang w:val="en-PH"/>
        </w:rPr>
      </w:pPr>
      <w:r>
        <w:rPr>
          <w:lang w:val="en-PH"/>
        </w:rPr>
        <w:t xml:space="preserve">Indeed, despite the outraged expression that she had been wearing but a few moments ago, she quickly turned her attention toward the direction of the Pianist before she then asked essentially </w:t>
      </w:r>
      <w:r>
        <w:rPr>
          <w:lang w:val="en-PH"/>
        </w:rPr>
        <w:lastRenderedPageBreak/>
        <w:t>the same question that her older sister had asked, but a few moments ago, “Please, please let me cum, Sir, please,” she said.</w:t>
      </w:r>
    </w:p>
    <w:p w:rsidR="00553B51" w:rsidRDefault="00553B51" w:rsidP="009633EF">
      <w:pPr>
        <w:rPr>
          <w:lang w:val="en-PH"/>
        </w:rPr>
      </w:pPr>
      <w:r>
        <w:rPr>
          <w:lang w:val="en-PH"/>
        </w:rPr>
        <w:t xml:space="preserve">If he was the one who was being asked permission, the Baker told himself that he would have refused, after all, there are </w:t>
      </w:r>
      <w:r w:rsidR="0078456A">
        <w:rPr>
          <w:lang w:val="en-PH"/>
        </w:rPr>
        <w:t>several</w:t>
      </w:r>
      <w:r>
        <w:rPr>
          <w:lang w:val="en-PH"/>
        </w:rPr>
        <w:t xml:space="preserve"> mistakes in the words that Madison had used, but she was lucky in the sense that he was not the one whose permission it was that Madison sought, and he would have to admit that he had expected the answer that escaped from the lips of the Pianist a few moments later.</w:t>
      </w:r>
    </w:p>
    <w:p w:rsidR="00553B51" w:rsidRDefault="00553B51" w:rsidP="009633EF">
      <w:pPr>
        <w:rPr>
          <w:lang w:val="en-PH"/>
        </w:rPr>
      </w:pPr>
      <w:r>
        <w:rPr>
          <w:lang w:val="en-PH"/>
        </w:rPr>
        <w:t>“Go ahead, slut, cum just like your fuck-slut of a sister,” the Pianist said.</w:t>
      </w:r>
    </w:p>
    <w:p w:rsidR="00553B51" w:rsidRDefault="00553B51" w:rsidP="009633EF">
      <w:pPr>
        <w:rPr>
          <w:lang w:val="en-PH"/>
        </w:rPr>
      </w:pPr>
      <w:r>
        <w:rPr>
          <w:lang w:val="en-PH"/>
        </w:rPr>
        <w:t xml:space="preserve">The moans that had been escaping from the lips of Victoria and Madison stopped at that moment, replaced instead by a loud moan of pure pleasure that echoed around the room even as the two of them also stopped grinding their most intimate of parts against the thigh of the other. </w:t>
      </w:r>
      <w:r w:rsidR="00A14BA5">
        <w:rPr>
          <w:lang w:val="en-PH"/>
        </w:rPr>
        <w:t>Usually, that would have made the Baker call them out, but it was rather obvious that the reason that they had stopped their movement was the orgasm that they had reached, and indeed, a few moments later, he could see the fresh spunk that both women had produced seeping out of the slit in between the lips of their most intimate of parts.</w:t>
      </w:r>
    </w:p>
    <w:p w:rsidR="00A14BA5" w:rsidRDefault="00A14BA5" w:rsidP="009633EF">
      <w:pPr>
        <w:rPr>
          <w:lang w:val="en-PH"/>
        </w:rPr>
      </w:pPr>
      <w:r>
        <w:rPr>
          <w:lang w:val="en-PH"/>
        </w:rPr>
        <w:t xml:space="preserve">It was the only break that the two of them would be given, and they both knew it, with Victoria and Madison soon resuming what they are doing ten seconds after their screams had died down. Once more, moans filled the air around them as they resumed grinding their most intimate of parts against the other – and this time, it was easier for them because the fluids that they had produced provided a lubricant of sorts – but if they were expecting the Pianist to let them continue, then they would be mistaken, </w:t>
      </w:r>
      <w:r w:rsidR="00F82CDD">
        <w:rPr>
          <w:lang w:val="en-PH"/>
        </w:rPr>
        <w:t>as</w:t>
      </w:r>
      <w:r w:rsidR="0078456A">
        <w:rPr>
          <w:lang w:val="en-PH"/>
        </w:rPr>
        <w:t>,</w:t>
      </w:r>
      <w:r w:rsidR="00F82CDD">
        <w:rPr>
          <w:lang w:val="en-PH"/>
        </w:rPr>
        <w:t xml:space="preserve"> within five seconds of them resuming the show that they had been ordered to put up, the Pianist was already stopping them.</w:t>
      </w:r>
    </w:p>
    <w:p w:rsidR="00F82CDD" w:rsidRDefault="00F82CDD" w:rsidP="009633EF">
      <w:pPr>
        <w:rPr>
          <w:lang w:val="en-PH"/>
        </w:rPr>
      </w:pPr>
      <w:r>
        <w:rPr>
          <w:lang w:val="en-PH"/>
        </w:rPr>
        <w:t xml:space="preserve">“You did not think that scissoring would be the only thing that you two would be doing here now, didn’t you?” he asked with a smile on his face. Even if the question that he had asked was not </w:t>
      </w:r>
      <w:r w:rsidR="0078456A">
        <w:rPr>
          <w:lang w:val="en-PH"/>
        </w:rPr>
        <w:t>rhetorical</w:t>
      </w:r>
      <w:r>
        <w:rPr>
          <w:lang w:val="en-PH"/>
        </w:rPr>
        <w:t xml:space="preserve">, they still would not have answered </w:t>
      </w:r>
      <w:r w:rsidR="00EA6B96">
        <w:rPr>
          <w:lang w:val="en-PH"/>
        </w:rPr>
        <w:t xml:space="preserve">that question, as the Pianist had turned his attention away from them so that he could look at the direction of Isla. </w:t>
      </w:r>
    </w:p>
    <w:p w:rsidR="00EA6B96" w:rsidRDefault="00EA6B96" w:rsidP="009633EF">
      <w:pPr>
        <w:rPr>
          <w:lang w:val="en-PH"/>
        </w:rPr>
      </w:pPr>
      <w:r>
        <w:rPr>
          <w:lang w:val="en-PH"/>
        </w:rPr>
        <w:t xml:space="preserve">If he was being honest, the Baker would have to admit that he has no idea what it was that the Pianist was planning, but before he could ask the question – even if only silently – he was </w:t>
      </w:r>
      <w:r>
        <w:rPr>
          <w:lang w:val="en-PH"/>
        </w:rPr>
        <w:lastRenderedPageBreak/>
        <w:t>prevented from doing so</w:t>
      </w:r>
      <w:r w:rsidR="00F33EB6">
        <w:rPr>
          <w:lang w:val="en-PH"/>
        </w:rPr>
        <w:t xml:space="preserve"> by the Pianist inclining his head toward the direction of the beautiful red-haired woman who had been serving him </w:t>
      </w:r>
      <w:r w:rsidR="0078456A">
        <w:rPr>
          <w:lang w:val="en-PH"/>
        </w:rPr>
        <w:t>before</w:t>
      </w:r>
      <w:r w:rsidR="00F33EB6">
        <w:rPr>
          <w:lang w:val="en-PH"/>
        </w:rPr>
        <w:t xml:space="preserve"> the Baker and his retinue entering the room. That, in turn, caused the Baker to turn his attention toward Isla, and he realized that she had been informed </w:t>
      </w:r>
      <w:r w:rsidR="0078456A">
        <w:rPr>
          <w:lang w:val="en-PH"/>
        </w:rPr>
        <w:t>before</w:t>
      </w:r>
      <w:r w:rsidR="00F33EB6">
        <w:rPr>
          <w:lang w:val="en-PH"/>
        </w:rPr>
        <w:t xml:space="preserve"> the arrival of the Baker as to what it was that she was supposed to do as she was soon walking toward them.</w:t>
      </w:r>
    </w:p>
    <w:p w:rsidR="00F33EB6" w:rsidRDefault="00F33EB6" w:rsidP="009633EF">
      <w:pPr>
        <w:rPr>
          <w:lang w:val="en-PH"/>
        </w:rPr>
      </w:pPr>
      <w:r>
        <w:rPr>
          <w:lang w:val="en-PH"/>
        </w:rPr>
        <w:t>The way that the older slave had walked suggested to the Baker just how well-trained she was, because while it was true that she was still wearing clothes – and they are everyday clothes – he was still compelled to look at her because of the way that she swayed her body. Indeed, the fact that he was compelled to look at her was best demonstrated by the fact that he did not even realize that Isla was holding onto something as she approached, though he did turn his attention toward that something, the moment that he realize</w:t>
      </w:r>
      <w:r w:rsidR="0078456A">
        <w:rPr>
          <w:lang w:val="en-PH"/>
        </w:rPr>
        <w:t>d</w:t>
      </w:r>
      <w:r>
        <w:rPr>
          <w:lang w:val="en-PH"/>
        </w:rPr>
        <w:t xml:space="preserve"> what she was doing.</w:t>
      </w:r>
    </w:p>
    <w:p w:rsidR="00F33EB6" w:rsidRDefault="00F33EB6" w:rsidP="009633EF">
      <w:pPr>
        <w:rPr>
          <w:lang w:val="en-PH"/>
        </w:rPr>
      </w:pPr>
      <w:r>
        <w:rPr>
          <w:lang w:val="en-PH"/>
        </w:rPr>
        <w:t>If he was being honest, the Baker would have to admit that it was only his self-control that stopped him from letting a sound escape from his lips, and even then, he could not help but raise one of his eyebrows in surprise when he saw the double-ended dildo that the pretty red-head was carrying. A single glance toward the double-ended fake cock was the only thing that the Baker needed to see that the fake cock was clean, and that meant that it had not been used, and that single glance had also made him realize what the plan of the Pianist was.</w:t>
      </w:r>
    </w:p>
    <w:p w:rsidR="00F33EB6" w:rsidRDefault="00F33EB6" w:rsidP="009633EF">
      <w:pPr>
        <w:rPr>
          <w:lang w:val="en-PH"/>
        </w:rPr>
      </w:pPr>
      <w:r>
        <w:rPr>
          <w:lang w:val="en-PH"/>
        </w:rPr>
        <w:t>Rather than turn his attention toward his nominal superior, however, the Baker instead turned his attention toward the direction of his two trainees, with the smile on his face widening, a few moments later, as he noted the fearful expressions that appeared on their faces, considering that the expressions that they are wearing confirmed to him that both of them understood what the purpose of the fake cock that Isla was holding was.</w:t>
      </w:r>
    </w:p>
    <w:p w:rsidR="00F33EB6" w:rsidRDefault="00F33EB6" w:rsidP="009633EF">
      <w:pPr>
        <w:rPr>
          <w:lang w:val="en-PH"/>
        </w:rPr>
      </w:pPr>
      <w:r>
        <w:rPr>
          <w:lang w:val="en-PH"/>
        </w:rPr>
        <w:t xml:space="preserve">Indeed, he could see that Madison had turned her attention toward him, with the expression on the face of the younger sister asking him – without words – to do something, though rather than do anything in </w:t>
      </w:r>
      <w:proofErr w:type="gramStart"/>
      <w:r>
        <w:rPr>
          <w:lang w:val="en-PH"/>
        </w:rPr>
        <w:t>response,</w:t>
      </w:r>
      <w:proofErr w:type="gramEnd"/>
      <w:r>
        <w:rPr>
          <w:lang w:val="en-PH"/>
        </w:rPr>
        <w:t xml:space="preserve"> the Baker simply turned his attention toward the direction of the Pianist even as the smile on his face widened.</w:t>
      </w:r>
    </w:p>
    <w:p w:rsidR="00F33EB6" w:rsidRDefault="00F33EB6" w:rsidP="009633EF">
      <w:pPr>
        <w:rPr>
          <w:lang w:val="en-PH"/>
        </w:rPr>
      </w:pPr>
      <w:r>
        <w:rPr>
          <w:lang w:val="en-PH"/>
        </w:rPr>
        <w:t xml:space="preserve">That was his way of silently asking permission from the man who was supposed to be his superior to be the one to give the command and judging from how wide the smile on the face of the Pianist had become, he could tell that the Archon was </w:t>
      </w:r>
      <w:r w:rsidR="0078456A">
        <w:rPr>
          <w:lang w:val="en-PH"/>
        </w:rPr>
        <w:t>permitting him</w:t>
      </w:r>
      <w:r>
        <w:rPr>
          <w:lang w:val="en-PH"/>
        </w:rPr>
        <w:t xml:space="preserve">. Indeed, a few </w:t>
      </w:r>
      <w:r>
        <w:rPr>
          <w:lang w:val="en-PH"/>
        </w:rPr>
        <w:lastRenderedPageBreak/>
        <w:t xml:space="preserve">moments later, </w:t>
      </w:r>
      <w:r w:rsidR="001C4377">
        <w:rPr>
          <w:lang w:val="en-PH"/>
        </w:rPr>
        <w:t>the Archon inclined his head toward the direction of the trainer, though that was an action that the Baker nearly missed because he was already turning his attention toward the direction of his trainees when the Pianist did that.</w:t>
      </w:r>
    </w:p>
    <w:p w:rsidR="001C4377" w:rsidRDefault="001C4377" w:rsidP="009633EF">
      <w:pPr>
        <w:rPr>
          <w:lang w:val="en-PH"/>
        </w:rPr>
      </w:pPr>
      <w:r>
        <w:rPr>
          <w:lang w:val="en-PH"/>
        </w:rPr>
        <w:t>“On your hands and knees,” the Baker said after he had turned his attention toward Victoria and Madison. For a few moments, the expression on their faces was one of disbelief and one that suggested that they do not want to comply with the order given, and if he was being honest, the Baker would have to admit that he liked that expression because it would have given him an excuse to punish them. It would appear, however, that the two of them realized that, because he certainly have not yet said anything before the two of them moved into the position that they had been ordered into.</w:t>
      </w:r>
    </w:p>
    <w:p w:rsidR="001C4377" w:rsidRDefault="001C4377" w:rsidP="009633EF">
      <w:pPr>
        <w:rPr>
          <w:lang w:val="en-PH"/>
        </w:rPr>
      </w:pPr>
      <w:r>
        <w:rPr>
          <w:lang w:val="en-PH"/>
        </w:rPr>
        <w:t xml:space="preserve">Indeed, aside from getting on their hands and knees in compliance with the order that they had been given, the two of them also reoriented themselves in such a way </w:t>
      </w:r>
      <w:r w:rsidR="008B2D54">
        <w:rPr>
          <w:lang w:val="en-PH"/>
        </w:rPr>
        <w:t xml:space="preserve">that the cheeks of their ass were pointing toward each other. That positioning caused a smile to form on the face of the Baker – and he could certainly tell that he was not the only one who had reacted that way – as it told him that both of them understood what it was that they are going to be made to do next. </w:t>
      </w:r>
    </w:p>
    <w:p w:rsidR="008B2D54" w:rsidRDefault="008B2D54" w:rsidP="009633EF">
      <w:pPr>
        <w:rPr>
          <w:lang w:val="en-PH"/>
        </w:rPr>
      </w:pPr>
      <w:r>
        <w:rPr>
          <w:lang w:val="en-PH"/>
        </w:rPr>
        <w:t>Any further musings on the part of the Baker w</w:t>
      </w:r>
      <w:r w:rsidR="0078456A">
        <w:rPr>
          <w:lang w:val="en-PH"/>
        </w:rPr>
        <w:t>ere</w:t>
      </w:r>
      <w:r>
        <w:rPr>
          <w:lang w:val="en-PH"/>
        </w:rPr>
        <w:t xml:space="preserve"> put into hold, a few moments later, however, when he realized that Isla was now handing over the double-ended cock that she had been holding onto to Victoria. The expression on the face of the older sister was hesitant, but when she realized that her trainer and the Archon in the room were both looking </w:t>
      </w:r>
      <w:r w:rsidR="0078456A">
        <w:rPr>
          <w:lang w:val="en-PH"/>
        </w:rPr>
        <w:t>in</w:t>
      </w:r>
      <w:r>
        <w:rPr>
          <w:lang w:val="en-PH"/>
        </w:rPr>
        <w:t xml:space="preserve"> her direction with expectant expressions on their faces, she realized that she had no choice but to take the fake cock and do as she was being impliedly ordered to do.</w:t>
      </w:r>
    </w:p>
    <w:p w:rsidR="008B2D54" w:rsidRDefault="008B2D54" w:rsidP="009633EF">
      <w:pPr>
        <w:rPr>
          <w:lang w:val="en-PH"/>
        </w:rPr>
      </w:pPr>
      <w:r>
        <w:rPr>
          <w:lang w:val="en-PH"/>
        </w:rPr>
        <w:t>“Ah…,” the moan that escaped from the lips of Victoria, a few moments later, marked the moment that one end of the fake cock was forced into her most intimate of parts. If he was being honest, the Baker would have to admit that he expected that the Pianist would object at that moment</w:t>
      </w:r>
      <w:r w:rsidR="00166062">
        <w:rPr>
          <w:lang w:val="en-PH"/>
        </w:rPr>
        <w:t xml:space="preserve">, but that was not what the Archon did, and indeed, when he turned his attention toward his direction, a few moments later, he could see the wide smile that was on the face of the </w:t>
      </w:r>
      <w:r w:rsidR="00B91F99">
        <w:rPr>
          <w:lang w:val="en-PH"/>
        </w:rPr>
        <w:t>Pianist that told him that he was satisfied with the actions that Victoria had taken.</w:t>
      </w:r>
    </w:p>
    <w:p w:rsidR="00B91F99" w:rsidRDefault="00B91F99" w:rsidP="009633EF">
      <w:pPr>
        <w:rPr>
          <w:lang w:val="en-PH"/>
        </w:rPr>
      </w:pPr>
      <w:r>
        <w:rPr>
          <w:lang w:val="en-PH"/>
        </w:rPr>
        <w:t xml:space="preserve">The Baker mentally shook his head at that moment, but then he told himself that it was not as if there was anything that he could have done, and as if to further emphasize that fact, he was soon </w:t>
      </w:r>
      <w:r>
        <w:rPr>
          <w:lang w:val="en-PH"/>
        </w:rPr>
        <w:lastRenderedPageBreak/>
        <w:t>forced to return his attention toward the direction of Victoria and Madison as a moan escaped from the lips of the younger sister. Even before he had focused his attention toward the direction of Madison, he would have to admit that he already had an idea what it was that had made the younger sister moan, and when he finally fixed his gaze upon her direction, he could see that his suspicions were correct.</w:t>
      </w:r>
    </w:p>
    <w:p w:rsidR="00B91F99" w:rsidRDefault="00B91F99" w:rsidP="009633EF">
      <w:pPr>
        <w:rPr>
          <w:lang w:val="en-PH"/>
        </w:rPr>
      </w:pPr>
      <w:r>
        <w:rPr>
          <w:lang w:val="en-PH"/>
        </w:rPr>
        <w:t>There may still be a part of the Baker that was disappointed with the fact that it would be the cunt rather than the assholes of his trainees that would be connected, that part of him was forced to the back of his mind as he then told himself that the two of them would soon be connected anyway. Of course, neither Victoria nor Madison was waiting for any sort of order from him, but it would appear that the Pianist also did not need to give any sort of order before the sisters were soon bucking and pushing against each other, forcing moans to escape from their lips even as the fourteen-inch long double-ended cock slowly but surely disappeared inside their bodies as the distance between the lips of their flowers began to decrease.</w:t>
      </w:r>
    </w:p>
    <w:p w:rsidR="00B91F99" w:rsidRDefault="00B91F99" w:rsidP="009633EF">
      <w:pPr>
        <w:rPr>
          <w:lang w:val="en-PH"/>
        </w:rPr>
      </w:pPr>
      <w:r>
        <w:rPr>
          <w:lang w:val="en-PH"/>
        </w:rPr>
        <w:t>“Ah….ah…ah…,” the sounds that escaped from the lips of the sister were in sync even as they echoed around the room that they were in, though even if that was the case, none of the four men in the room – the trainer, the Archon, and the two handlers whom, the Baker would have to admit, he had forgotten to send out of the room – moved to relieve themselves, and that was especially remarkable in regards to the Pianist because the man had not even bothered to return his cock within the confines of the pants that he was wearing.</w:t>
      </w:r>
    </w:p>
    <w:p w:rsidR="00B91F99" w:rsidRDefault="00B91F99" w:rsidP="009633EF">
      <w:pPr>
        <w:rPr>
          <w:lang w:val="en-PH"/>
        </w:rPr>
      </w:pPr>
      <w:r>
        <w:rPr>
          <w:lang w:val="en-PH"/>
        </w:rPr>
        <w:t>Those thoughts were still at the forefront of the mind of the Bake when a particularly loud moan of pleasure escaped from the lips of one of his trainees and though he would readily admit that he was not sure who was the one who had made the sound that made him turn his attention back toward them, a smile still appeared on his face, even if it was true that the smile was not in reaction to the loud moan that he had heard.</w:t>
      </w:r>
    </w:p>
    <w:p w:rsidR="00B91F99" w:rsidRDefault="00B91F99" w:rsidP="009633EF">
      <w:pPr>
        <w:rPr>
          <w:lang w:val="en-PH"/>
        </w:rPr>
      </w:pPr>
      <w:r>
        <w:rPr>
          <w:lang w:val="en-PH"/>
        </w:rPr>
        <w:t xml:space="preserve">Rather, it was his reaction to what happened next, as at the same time that he turned his attention toward the direction of Victoria and Madison, it also happened to be the moment that the cheeks of their ass bad began to crash against each other. If it was possible, the smile that was on the face of the Baker widened even more as he noted the sounds that resulted from the cheeks of </w:t>
      </w:r>
      <w:r>
        <w:rPr>
          <w:lang w:val="en-PH"/>
        </w:rPr>
        <w:lastRenderedPageBreak/>
        <w:t>their ass crashing against each other, but then he turned his attention toward the Pianist and asked, “What  do you think?”</w:t>
      </w:r>
    </w:p>
    <w:p w:rsidR="00B91F99" w:rsidRDefault="00B91F99" w:rsidP="009633EF">
      <w:pPr>
        <w:rPr>
          <w:lang w:val="en-PH"/>
        </w:rPr>
      </w:pPr>
      <w:r>
        <w:rPr>
          <w:lang w:val="en-PH"/>
        </w:rPr>
        <w:t xml:space="preserve">For a few moments, the Archon did not reply to the question that he had been asked, but if he was being honest, the Baker would have to admit that it was not as if he could blame his nominal superior for that, after all, he was mesmerized with the show that he was watching, and if he was being honest, the Baker would have to admit that when he first saw this show, he was just as mesmerized. </w:t>
      </w:r>
    </w:p>
    <w:p w:rsidR="00B91F99" w:rsidRDefault="00B91F99" w:rsidP="009633EF">
      <w:pPr>
        <w:rPr>
          <w:lang w:val="en-PH"/>
        </w:rPr>
      </w:pPr>
      <w:r>
        <w:rPr>
          <w:lang w:val="en-PH"/>
        </w:rPr>
        <w:t xml:space="preserve">Still, the Baker soon pointedly cleared his throat, and it would appear that such was more than enough to make the Archon return to the present, though before the Baker could say anything, the Pianist was already speaking, </w:t>
      </w:r>
      <w:r w:rsidR="00E7635A">
        <w:rPr>
          <w:lang w:val="en-PH"/>
        </w:rPr>
        <w:t>“I shall have the appropriate personalities informed,” he said before he focused his attention back toward the direction of Victoria and Madison as he asked, “Still, would it truly be impossible for us to sell them as a set?”</w:t>
      </w:r>
    </w:p>
    <w:p w:rsidR="00E7635A" w:rsidRDefault="00E7635A" w:rsidP="009633EF">
      <w:pPr>
        <w:rPr>
          <w:lang w:val="en-PH"/>
        </w:rPr>
      </w:pPr>
    </w:p>
    <w:p w:rsidR="00E7635A" w:rsidRPr="005F1BAD" w:rsidRDefault="00E7635A" w:rsidP="009633EF">
      <w:pPr>
        <w:rPr>
          <w:lang w:val="en-PH"/>
        </w:rPr>
      </w:pPr>
      <w:bookmarkStart w:id="0" w:name="_GoBack"/>
      <w:bookmarkEnd w:id="0"/>
    </w:p>
    <w:sectPr w:rsidR="00E7635A" w:rsidRPr="005F1BAD"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4258" w:rsidRDefault="00954258" w:rsidP="0062634E">
      <w:pPr>
        <w:spacing w:after="0" w:line="240" w:lineRule="auto"/>
      </w:pPr>
      <w:r>
        <w:separator/>
      </w:r>
    </w:p>
  </w:endnote>
  <w:endnote w:type="continuationSeparator" w:id="0">
    <w:p w:rsidR="00954258" w:rsidRDefault="00954258"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CB" w:rsidRPr="005E243E" w:rsidRDefault="000026CB">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CA4F3D" w:rsidRPr="005E243E">
      <w:rPr>
        <w:b/>
        <w:sz w:val="28"/>
      </w:rPr>
      <w:fldChar w:fldCharType="begin"/>
    </w:r>
    <w:r w:rsidRPr="005E243E">
      <w:rPr>
        <w:b/>
        <w:sz w:val="28"/>
      </w:rPr>
      <w:instrText xml:space="preserve"> PAGE   \* MERGEFORMAT </w:instrText>
    </w:r>
    <w:r w:rsidR="00CA4F3D" w:rsidRPr="005E243E">
      <w:rPr>
        <w:b/>
        <w:sz w:val="28"/>
      </w:rPr>
      <w:fldChar w:fldCharType="separate"/>
    </w:r>
    <w:r w:rsidR="0078456A">
      <w:rPr>
        <w:b/>
        <w:noProof/>
        <w:sz w:val="28"/>
      </w:rPr>
      <w:t>16</w:t>
    </w:r>
    <w:r w:rsidR="00CA4F3D" w:rsidRPr="005E243E">
      <w:rPr>
        <w:b/>
        <w:noProof/>
        <w:sz w:val="28"/>
      </w:rPr>
      <w:fldChar w:fldCharType="end"/>
    </w:r>
  </w:p>
  <w:p w:rsidR="000026CB" w:rsidRPr="005E243E" w:rsidRDefault="000026CB">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4258" w:rsidRDefault="00954258" w:rsidP="0062634E">
      <w:pPr>
        <w:spacing w:after="0" w:line="240" w:lineRule="auto"/>
      </w:pPr>
      <w:r>
        <w:separator/>
      </w:r>
    </w:p>
  </w:footnote>
  <w:footnote w:type="continuationSeparator" w:id="0">
    <w:p w:rsidR="00954258" w:rsidRDefault="00954258"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CB" w:rsidRDefault="00CA4F3D">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CB" w:rsidRDefault="00CA4F3D" w:rsidP="005E243E">
    <w:pPr>
      <w:pStyle w:val="Header"/>
      <w:pBdr>
        <w:bottom w:val="thickThinSmallGap" w:sz="24" w:space="1" w:color="622423" w:themeColor="accent2" w:themeShade="7F"/>
      </w:pBdr>
      <w:jc w:val="center"/>
    </w:pPr>
    <w:r w:rsidRPr="00CA4F3D">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0026CB">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CB" w:rsidRDefault="00CA4F3D">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rwUASMakGywAAAA="/>
  </w:docVars>
  <w:rsids>
    <w:rsidRoot w:val="0055200A"/>
    <w:rsid w:val="000014D0"/>
    <w:rsid w:val="000026CB"/>
    <w:rsid w:val="00007B38"/>
    <w:rsid w:val="00014510"/>
    <w:rsid w:val="00020CCC"/>
    <w:rsid w:val="000210B5"/>
    <w:rsid w:val="000272C0"/>
    <w:rsid w:val="00043607"/>
    <w:rsid w:val="000474BE"/>
    <w:rsid w:val="00055054"/>
    <w:rsid w:val="000614EA"/>
    <w:rsid w:val="00072252"/>
    <w:rsid w:val="000741D5"/>
    <w:rsid w:val="00080ACA"/>
    <w:rsid w:val="00080CA5"/>
    <w:rsid w:val="00080F2A"/>
    <w:rsid w:val="0008712D"/>
    <w:rsid w:val="00093657"/>
    <w:rsid w:val="00097726"/>
    <w:rsid w:val="000A628F"/>
    <w:rsid w:val="000B1228"/>
    <w:rsid w:val="000B1C3A"/>
    <w:rsid w:val="000B39BA"/>
    <w:rsid w:val="000B3F86"/>
    <w:rsid w:val="000B5439"/>
    <w:rsid w:val="000C2D26"/>
    <w:rsid w:val="000C60CD"/>
    <w:rsid w:val="000D29B5"/>
    <w:rsid w:val="000D2B34"/>
    <w:rsid w:val="000D3873"/>
    <w:rsid w:val="000E2BB7"/>
    <w:rsid w:val="000E4FAD"/>
    <w:rsid w:val="000E60F8"/>
    <w:rsid w:val="000F1ECE"/>
    <w:rsid w:val="000F3F90"/>
    <w:rsid w:val="001116E2"/>
    <w:rsid w:val="0011772F"/>
    <w:rsid w:val="00124E0F"/>
    <w:rsid w:val="001277D3"/>
    <w:rsid w:val="00127BD5"/>
    <w:rsid w:val="00134188"/>
    <w:rsid w:val="00144F8E"/>
    <w:rsid w:val="00145F52"/>
    <w:rsid w:val="00146718"/>
    <w:rsid w:val="001470C3"/>
    <w:rsid w:val="001512C7"/>
    <w:rsid w:val="00151E0F"/>
    <w:rsid w:val="00161CF9"/>
    <w:rsid w:val="001644D1"/>
    <w:rsid w:val="00164740"/>
    <w:rsid w:val="001657B7"/>
    <w:rsid w:val="00166062"/>
    <w:rsid w:val="00166809"/>
    <w:rsid w:val="00167B39"/>
    <w:rsid w:val="00170EC2"/>
    <w:rsid w:val="00173929"/>
    <w:rsid w:val="00176D5B"/>
    <w:rsid w:val="00181A70"/>
    <w:rsid w:val="00184D02"/>
    <w:rsid w:val="001904DB"/>
    <w:rsid w:val="001B0782"/>
    <w:rsid w:val="001B12B4"/>
    <w:rsid w:val="001C4377"/>
    <w:rsid w:val="001D1680"/>
    <w:rsid w:val="001D1A5B"/>
    <w:rsid w:val="001D36FB"/>
    <w:rsid w:val="001E256E"/>
    <w:rsid w:val="001F0D22"/>
    <w:rsid w:val="001F4079"/>
    <w:rsid w:val="0021040D"/>
    <w:rsid w:val="002176B2"/>
    <w:rsid w:val="00221BCE"/>
    <w:rsid w:val="00227623"/>
    <w:rsid w:val="00234484"/>
    <w:rsid w:val="0024464C"/>
    <w:rsid w:val="00254B7D"/>
    <w:rsid w:val="002551D7"/>
    <w:rsid w:val="00271B2F"/>
    <w:rsid w:val="00276E44"/>
    <w:rsid w:val="00283392"/>
    <w:rsid w:val="00285839"/>
    <w:rsid w:val="00286AA2"/>
    <w:rsid w:val="002B3D74"/>
    <w:rsid w:val="002B444B"/>
    <w:rsid w:val="002C00CA"/>
    <w:rsid w:val="002C573D"/>
    <w:rsid w:val="002C6F94"/>
    <w:rsid w:val="002D05CE"/>
    <w:rsid w:val="002E015A"/>
    <w:rsid w:val="002E581B"/>
    <w:rsid w:val="002F2A21"/>
    <w:rsid w:val="002F478A"/>
    <w:rsid w:val="002F7DDA"/>
    <w:rsid w:val="00300E4B"/>
    <w:rsid w:val="00306094"/>
    <w:rsid w:val="00306CF5"/>
    <w:rsid w:val="00310DBA"/>
    <w:rsid w:val="00311126"/>
    <w:rsid w:val="00311789"/>
    <w:rsid w:val="00323BD2"/>
    <w:rsid w:val="0032613C"/>
    <w:rsid w:val="003263FB"/>
    <w:rsid w:val="00332B59"/>
    <w:rsid w:val="00341B3C"/>
    <w:rsid w:val="00346A98"/>
    <w:rsid w:val="00362B83"/>
    <w:rsid w:val="00363964"/>
    <w:rsid w:val="00364AF6"/>
    <w:rsid w:val="00366E74"/>
    <w:rsid w:val="00374E48"/>
    <w:rsid w:val="00374E7B"/>
    <w:rsid w:val="00393015"/>
    <w:rsid w:val="003937EE"/>
    <w:rsid w:val="003973D9"/>
    <w:rsid w:val="003B2DB7"/>
    <w:rsid w:val="003C3892"/>
    <w:rsid w:val="003D1221"/>
    <w:rsid w:val="003E02BB"/>
    <w:rsid w:val="003E3519"/>
    <w:rsid w:val="003E46E5"/>
    <w:rsid w:val="003E6A1D"/>
    <w:rsid w:val="003E78F2"/>
    <w:rsid w:val="003F4F07"/>
    <w:rsid w:val="003F6AAA"/>
    <w:rsid w:val="003F70FA"/>
    <w:rsid w:val="00406687"/>
    <w:rsid w:val="004076BE"/>
    <w:rsid w:val="004109D0"/>
    <w:rsid w:val="00426C4B"/>
    <w:rsid w:val="004338AB"/>
    <w:rsid w:val="00434542"/>
    <w:rsid w:val="004355F5"/>
    <w:rsid w:val="00445773"/>
    <w:rsid w:val="00461BD1"/>
    <w:rsid w:val="00467042"/>
    <w:rsid w:val="004771E7"/>
    <w:rsid w:val="004865C9"/>
    <w:rsid w:val="00491F92"/>
    <w:rsid w:val="004967A9"/>
    <w:rsid w:val="004A127E"/>
    <w:rsid w:val="004A388C"/>
    <w:rsid w:val="004A4898"/>
    <w:rsid w:val="004A6E9E"/>
    <w:rsid w:val="004B1A1A"/>
    <w:rsid w:val="004C5614"/>
    <w:rsid w:val="004E0646"/>
    <w:rsid w:val="004F0CF2"/>
    <w:rsid w:val="004F4B96"/>
    <w:rsid w:val="00502293"/>
    <w:rsid w:val="00507AD3"/>
    <w:rsid w:val="0051454D"/>
    <w:rsid w:val="00514B89"/>
    <w:rsid w:val="00520F61"/>
    <w:rsid w:val="00523B5A"/>
    <w:rsid w:val="00525130"/>
    <w:rsid w:val="00530C43"/>
    <w:rsid w:val="005324DA"/>
    <w:rsid w:val="0053462D"/>
    <w:rsid w:val="00546AF4"/>
    <w:rsid w:val="005507E6"/>
    <w:rsid w:val="0055200A"/>
    <w:rsid w:val="00553B51"/>
    <w:rsid w:val="00553FFF"/>
    <w:rsid w:val="00563311"/>
    <w:rsid w:val="00574980"/>
    <w:rsid w:val="00581646"/>
    <w:rsid w:val="005B0023"/>
    <w:rsid w:val="005B33D3"/>
    <w:rsid w:val="005B610F"/>
    <w:rsid w:val="005B6DD7"/>
    <w:rsid w:val="005C1E76"/>
    <w:rsid w:val="005C5305"/>
    <w:rsid w:val="005D108C"/>
    <w:rsid w:val="005D41D2"/>
    <w:rsid w:val="005D41DC"/>
    <w:rsid w:val="005E243E"/>
    <w:rsid w:val="005E4572"/>
    <w:rsid w:val="005E5F25"/>
    <w:rsid w:val="005F151F"/>
    <w:rsid w:val="005F1BAD"/>
    <w:rsid w:val="006016DF"/>
    <w:rsid w:val="00617BD5"/>
    <w:rsid w:val="006210C9"/>
    <w:rsid w:val="00621B99"/>
    <w:rsid w:val="006233A9"/>
    <w:rsid w:val="00623E07"/>
    <w:rsid w:val="00624818"/>
    <w:rsid w:val="0062634E"/>
    <w:rsid w:val="00636925"/>
    <w:rsid w:val="00643F3E"/>
    <w:rsid w:val="00644548"/>
    <w:rsid w:val="00655EE1"/>
    <w:rsid w:val="00663252"/>
    <w:rsid w:val="00665DA5"/>
    <w:rsid w:val="00671A81"/>
    <w:rsid w:val="00671B23"/>
    <w:rsid w:val="00671DF4"/>
    <w:rsid w:val="00677AD9"/>
    <w:rsid w:val="006836F3"/>
    <w:rsid w:val="006857D2"/>
    <w:rsid w:val="00692ECB"/>
    <w:rsid w:val="006A29EE"/>
    <w:rsid w:val="006B1628"/>
    <w:rsid w:val="006C4338"/>
    <w:rsid w:val="006C5B7F"/>
    <w:rsid w:val="006C6FC2"/>
    <w:rsid w:val="006C7084"/>
    <w:rsid w:val="006D39F7"/>
    <w:rsid w:val="006E0AF5"/>
    <w:rsid w:val="006F2461"/>
    <w:rsid w:val="007049F8"/>
    <w:rsid w:val="00727FBD"/>
    <w:rsid w:val="0073469E"/>
    <w:rsid w:val="0073629B"/>
    <w:rsid w:val="007458B4"/>
    <w:rsid w:val="00752B1F"/>
    <w:rsid w:val="00757155"/>
    <w:rsid w:val="007636E3"/>
    <w:rsid w:val="007671F0"/>
    <w:rsid w:val="00770C7B"/>
    <w:rsid w:val="0077762D"/>
    <w:rsid w:val="0078456A"/>
    <w:rsid w:val="00784919"/>
    <w:rsid w:val="007A24EF"/>
    <w:rsid w:val="007A3968"/>
    <w:rsid w:val="007A447C"/>
    <w:rsid w:val="007A50D9"/>
    <w:rsid w:val="007B6600"/>
    <w:rsid w:val="007C65E9"/>
    <w:rsid w:val="007E29B1"/>
    <w:rsid w:val="007E3511"/>
    <w:rsid w:val="007E61F6"/>
    <w:rsid w:val="007E7964"/>
    <w:rsid w:val="007F0BD0"/>
    <w:rsid w:val="007F10CF"/>
    <w:rsid w:val="007F64F7"/>
    <w:rsid w:val="008008E4"/>
    <w:rsid w:val="00803B6F"/>
    <w:rsid w:val="00807C54"/>
    <w:rsid w:val="00827A51"/>
    <w:rsid w:val="00831CDB"/>
    <w:rsid w:val="008363CC"/>
    <w:rsid w:val="00836770"/>
    <w:rsid w:val="00837909"/>
    <w:rsid w:val="00842D80"/>
    <w:rsid w:val="00843984"/>
    <w:rsid w:val="0084731F"/>
    <w:rsid w:val="008545D6"/>
    <w:rsid w:val="00855DD0"/>
    <w:rsid w:val="00857436"/>
    <w:rsid w:val="00864252"/>
    <w:rsid w:val="0087452F"/>
    <w:rsid w:val="008944ED"/>
    <w:rsid w:val="008A3182"/>
    <w:rsid w:val="008B270C"/>
    <w:rsid w:val="008B2D54"/>
    <w:rsid w:val="008B5473"/>
    <w:rsid w:val="008B66DE"/>
    <w:rsid w:val="008F1BA1"/>
    <w:rsid w:val="008F42F2"/>
    <w:rsid w:val="008F78EF"/>
    <w:rsid w:val="008F7CCC"/>
    <w:rsid w:val="009116FB"/>
    <w:rsid w:val="00914FAF"/>
    <w:rsid w:val="009165CF"/>
    <w:rsid w:val="00922150"/>
    <w:rsid w:val="00931438"/>
    <w:rsid w:val="00931AF7"/>
    <w:rsid w:val="0094136D"/>
    <w:rsid w:val="009472FF"/>
    <w:rsid w:val="00947D5A"/>
    <w:rsid w:val="009500BE"/>
    <w:rsid w:val="00954258"/>
    <w:rsid w:val="009633EF"/>
    <w:rsid w:val="00967C80"/>
    <w:rsid w:val="009B1BF2"/>
    <w:rsid w:val="009B76D3"/>
    <w:rsid w:val="009C362A"/>
    <w:rsid w:val="009D4F1D"/>
    <w:rsid w:val="009E4E6E"/>
    <w:rsid w:val="009E734E"/>
    <w:rsid w:val="009F6CBE"/>
    <w:rsid w:val="00A030EF"/>
    <w:rsid w:val="00A14BA5"/>
    <w:rsid w:val="00A21C57"/>
    <w:rsid w:val="00A22C7B"/>
    <w:rsid w:val="00A27691"/>
    <w:rsid w:val="00A35D89"/>
    <w:rsid w:val="00A437FB"/>
    <w:rsid w:val="00A6239E"/>
    <w:rsid w:val="00A65161"/>
    <w:rsid w:val="00A71AB2"/>
    <w:rsid w:val="00A80478"/>
    <w:rsid w:val="00A80C6E"/>
    <w:rsid w:val="00A92493"/>
    <w:rsid w:val="00AA53B1"/>
    <w:rsid w:val="00AB013E"/>
    <w:rsid w:val="00AB200D"/>
    <w:rsid w:val="00AB2746"/>
    <w:rsid w:val="00AB7F8A"/>
    <w:rsid w:val="00AC44F0"/>
    <w:rsid w:val="00AD7CB6"/>
    <w:rsid w:val="00AE783D"/>
    <w:rsid w:val="00B058D7"/>
    <w:rsid w:val="00B06AEC"/>
    <w:rsid w:val="00B27EC8"/>
    <w:rsid w:val="00B31F2B"/>
    <w:rsid w:val="00B41478"/>
    <w:rsid w:val="00B5266D"/>
    <w:rsid w:val="00B86BD2"/>
    <w:rsid w:val="00B91F99"/>
    <w:rsid w:val="00B9234A"/>
    <w:rsid w:val="00B942DC"/>
    <w:rsid w:val="00B94DB6"/>
    <w:rsid w:val="00BA3CD7"/>
    <w:rsid w:val="00BB1701"/>
    <w:rsid w:val="00BB345C"/>
    <w:rsid w:val="00BB7C5D"/>
    <w:rsid w:val="00BC4478"/>
    <w:rsid w:val="00BE0937"/>
    <w:rsid w:val="00BE7822"/>
    <w:rsid w:val="00BF24EE"/>
    <w:rsid w:val="00BF4846"/>
    <w:rsid w:val="00C01178"/>
    <w:rsid w:val="00C03FFD"/>
    <w:rsid w:val="00C1453D"/>
    <w:rsid w:val="00C26467"/>
    <w:rsid w:val="00C273CB"/>
    <w:rsid w:val="00C33595"/>
    <w:rsid w:val="00C47B5F"/>
    <w:rsid w:val="00C57C9B"/>
    <w:rsid w:val="00C657DB"/>
    <w:rsid w:val="00C7293E"/>
    <w:rsid w:val="00C735C8"/>
    <w:rsid w:val="00C76FA1"/>
    <w:rsid w:val="00C8305E"/>
    <w:rsid w:val="00C94D14"/>
    <w:rsid w:val="00C95C68"/>
    <w:rsid w:val="00C967D9"/>
    <w:rsid w:val="00CA2DFA"/>
    <w:rsid w:val="00CA4F3D"/>
    <w:rsid w:val="00CA570E"/>
    <w:rsid w:val="00CA7F1D"/>
    <w:rsid w:val="00CB62FD"/>
    <w:rsid w:val="00CC0FA5"/>
    <w:rsid w:val="00CC3619"/>
    <w:rsid w:val="00CC53E2"/>
    <w:rsid w:val="00CC7058"/>
    <w:rsid w:val="00CD644F"/>
    <w:rsid w:val="00CD6E61"/>
    <w:rsid w:val="00CE68A0"/>
    <w:rsid w:val="00CF15E9"/>
    <w:rsid w:val="00CF1AFB"/>
    <w:rsid w:val="00CF56CE"/>
    <w:rsid w:val="00D04D33"/>
    <w:rsid w:val="00D1469C"/>
    <w:rsid w:val="00D20B20"/>
    <w:rsid w:val="00D249CC"/>
    <w:rsid w:val="00D31D6E"/>
    <w:rsid w:val="00D33A1F"/>
    <w:rsid w:val="00D34383"/>
    <w:rsid w:val="00D3464C"/>
    <w:rsid w:val="00D3474C"/>
    <w:rsid w:val="00D35289"/>
    <w:rsid w:val="00D52F81"/>
    <w:rsid w:val="00D76488"/>
    <w:rsid w:val="00D84BC3"/>
    <w:rsid w:val="00D918E5"/>
    <w:rsid w:val="00D942D9"/>
    <w:rsid w:val="00D961EA"/>
    <w:rsid w:val="00DA0167"/>
    <w:rsid w:val="00DA1375"/>
    <w:rsid w:val="00DA4CFE"/>
    <w:rsid w:val="00DA7682"/>
    <w:rsid w:val="00DC4BF2"/>
    <w:rsid w:val="00DC6627"/>
    <w:rsid w:val="00DC7B7B"/>
    <w:rsid w:val="00DD2748"/>
    <w:rsid w:val="00DD55A7"/>
    <w:rsid w:val="00DE5885"/>
    <w:rsid w:val="00DF4C3A"/>
    <w:rsid w:val="00E00D61"/>
    <w:rsid w:val="00E16A31"/>
    <w:rsid w:val="00E176B4"/>
    <w:rsid w:val="00E20D6D"/>
    <w:rsid w:val="00E3269A"/>
    <w:rsid w:val="00E65EB0"/>
    <w:rsid w:val="00E749C9"/>
    <w:rsid w:val="00E7509B"/>
    <w:rsid w:val="00E7635A"/>
    <w:rsid w:val="00E76B71"/>
    <w:rsid w:val="00E851A8"/>
    <w:rsid w:val="00E95F65"/>
    <w:rsid w:val="00EA2E50"/>
    <w:rsid w:val="00EA6B96"/>
    <w:rsid w:val="00EB0375"/>
    <w:rsid w:val="00EC16CE"/>
    <w:rsid w:val="00EC1CFF"/>
    <w:rsid w:val="00EC2920"/>
    <w:rsid w:val="00EC2DEA"/>
    <w:rsid w:val="00EC31A2"/>
    <w:rsid w:val="00EC3E9A"/>
    <w:rsid w:val="00EE5E4A"/>
    <w:rsid w:val="00EF73F7"/>
    <w:rsid w:val="00EF7AA2"/>
    <w:rsid w:val="00F06473"/>
    <w:rsid w:val="00F11AC9"/>
    <w:rsid w:val="00F33EB6"/>
    <w:rsid w:val="00F405D8"/>
    <w:rsid w:val="00F4197E"/>
    <w:rsid w:val="00F570BE"/>
    <w:rsid w:val="00F62541"/>
    <w:rsid w:val="00F65FE8"/>
    <w:rsid w:val="00F7197C"/>
    <w:rsid w:val="00F74946"/>
    <w:rsid w:val="00F82CDD"/>
    <w:rsid w:val="00F83949"/>
    <w:rsid w:val="00F85DD2"/>
    <w:rsid w:val="00F85FD5"/>
    <w:rsid w:val="00F972EF"/>
    <w:rsid w:val="00FB2816"/>
    <w:rsid w:val="00FB76F6"/>
    <w:rsid w:val="00FC14B6"/>
    <w:rsid w:val="00FC4A92"/>
    <w:rsid w:val="00FD0192"/>
    <w:rsid w:val="00FE4CDB"/>
    <w:rsid w:val="00FE53E8"/>
    <w:rsid w:val="00FE6EF2"/>
    <w:rsid w:val="00FE6F2E"/>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0</TotalTime>
  <Pages>16</Pages>
  <Words>5754</Words>
  <Characters>3280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305</cp:revision>
  <cp:lastPrinted>2021-11-09T07:26:00Z</cp:lastPrinted>
  <dcterms:created xsi:type="dcterms:W3CDTF">2013-06-12T10:38:00Z</dcterms:created>
  <dcterms:modified xsi:type="dcterms:W3CDTF">2022-01-10T09:48:00Z</dcterms:modified>
</cp:coreProperties>
</file>